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DCB300" w14:textId="6DDAF2C3" w:rsidR="00F424E8" w:rsidRPr="009E3FDF" w:rsidRDefault="00222F03">
      <w:pPr>
        <w:rPr>
          <w:sz w:val="32"/>
          <w:szCs w:val="32"/>
        </w:rPr>
      </w:pPr>
      <w:r w:rsidRPr="009E3FDF">
        <w:rPr>
          <w:sz w:val="32"/>
          <w:szCs w:val="32"/>
        </w:rPr>
        <w:t>Login pattern</w:t>
      </w:r>
    </w:p>
    <w:p w14:paraId="5F4789E7" w14:textId="77777777" w:rsidR="00222F03" w:rsidRDefault="00222F03" w:rsidP="00222F03">
      <w:r>
        <w:t>=== Run information ===</w:t>
      </w:r>
    </w:p>
    <w:p w14:paraId="5F0B1D02" w14:textId="77777777" w:rsidR="00222F03" w:rsidRDefault="00222F03" w:rsidP="00222F03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8</w:t>
      </w:r>
    </w:p>
    <w:p w14:paraId="4864B303" w14:textId="77777777" w:rsidR="00222F03" w:rsidRDefault="00222F03" w:rsidP="00222F03">
      <w:r>
        <w:t xml:space="preserve">Relation:     </w:t>
      </w:r>
      <w:proofErr w:type="spellStart"/>
      <w:r>
        <w:t>loginpattern</w:t>
      </w:r>
      <w:proofErr w:type="spellEnd"/>
    </w:p>
    <w:p w14:paraId="5A345966" w14:textId="77777777" w:rsidR="00222F03" w:rsidRDefault="00222F03" w:rsidP="00222F03">
      <w:r>
        <w:t>Instances:    19</w:t>
      </w:r>
    </w:p>
    <w:p w14:paraId="255679B2" w14:textId="77777777" w:rsidR="00222F03" w:rsidRDefault="00222F03" w:rsidP="00222F03">
      <w:r>
        <w:t>Attributes:   9</w:t>
      </w:r>
    </w:p>
    <w:p w14:paraId="01875AC3" w14:textId="77777777" w:rsidR="00222F03" w:rsidRDefault="00222F03" w:rsidP="00222F03">
      <w:r>
        <w:t xml:space="preserve">              User</w:t>
      </w:r>
    </w:p>
    <w:p w14:paraId="40B1AE0D" w14:textId="77777777" w:rsidR="00222F03" w:rsidRDefault="00222F03" w:rsidP="00222F03">
      <w:r>
        <w:t xml:space="preserve">              Machine</w:t>
      </w:r>
    </w:p>
    <w:p w14:paraId="7B6EFFF0" w14:textId="77777777" w:rsidR="00222F03" w:rsidRDefault="00222F03" w:rsidP="00222F03">
      <w:r>
        <w:t xml:space="preserve">              Date</w:t>
      </w:r>
    </w:p>
    <w:p w14:paraId="6C5D8FF9" w14:textId="77777777" w:rsidR="00222F03" w:rsidRDefault="00222F03" w:rsidP="00222F03">
      <w:r>
        <w:t xml:space="preserve">              </w:t>
      </w:r>
      <w:proofErr w:type="spellStart"/>
      <w:r>
        <w:t>Logintime</w:t>
      </w:r>
      <w:proofErr w:type="spellEnd"/>
    </w:p>
    <w:p w14:paraId="5C6931FA" w14:textId="77777777" w:rsidR="00222F03" w:rsidRDefault="00222F03" w:rsidP="00222F03">
      <w:r>
        <w:t xml:space="preserve">              </w:t>
      </w:r>
      <w:proofErr w:type="spellStart"/>
      <w:r>
        <w:t>Logouttime</w:t>
      </w:r>
      <w:proofErr w:type="spellEnd"/>
    </w:p>
    <w:p w14:paraId="4AAF1AA9" w14:textId="77777777" w:rsidR="00222F03" w:rsidRDefault="00222F03" w:rsidP="00222F03">
      <w:r>
        <w:t xml:space="preserve">              </w:t>
      </w:r>
      <w:proofErr w:type="spellStart"/>
      <w:r>
        <w:t>Avg#ofuserprocess</w:t>
      </w:r>
      <w:proofErr w:type="spellEnd"/>
    </w:p>
    <w:p w14:paraId="3A9EB33D" w14:textId="77777777" w:rsidR="00222F03" w:rsidRDefault="00222F03" w:rsidP="00222F03">
      <w:r>
        <w:t xml:space="preserve">              </w:t>
      </w:r>
      <w:proofErr w:type="spellStart"/>
      <w:r>
        <w:t>Maxuserprocesses</w:t>
      </w:r>
      <w:proofErr w:type="spellEnd"/>
    </w:p>
    <w:p w14:paraId="754F0FF0" w14:textId="77777777" w:rsidR="00222F03" w:rsidRDefault="00222F03" w:rsidP="00222F03">
      <w:r>
        <w:t xml:space="preserve">              </w:t>
      </w:r>
      <w:proofErr w:type="spellStart"/>
      <w:r>
        <w:t>Keyboardchar</w:t>
      </w:r>
      <w:proofErr w:type="spellEnd"/>
    </w:p>
    <w:p w14:paraId="75234FCA" w14:textId="77777777" w:rsidR="00222F03" w:rsidRDefault="00222F03" w:rsidP="00222F03">
      <w:r>
        <w:t xml:space="preserve">              </w:t>
      </w:r>
      <w:proofErr w:type="spellStart"/>
      <w:r>
        <w:t>Cpuusage</w:t>
      </w:r>
      <w:proofErr w:type="spellEnd"/>
    </w:p>
    <w:p w14:paraId="66B8DDE9" w14:textId="77777777" w:rsidR="00222F03" w:rsidRDefault="00222F03" w:rsidP="00222F03">
      <w:r>
        <w:t>Test mode:    evaluate on training data</w:t>
      </w:r>
    </w:p>
    <w:p w14:paraId="1DC8283D" w14:textId="77777777" w:rsidR="00222F03" w:rsidRDefault="00222F03" w:rsidP="00222F03">
      <w:r>
        <w:t>=== Clustering model (full training set) ===</w:t>
      </w:r>
    </w:p>
    <w:p w14:paraId="4B563AD0" w14:textId="77777777" w:rsidR="00222F03" w:rsidRDefault="00222F03" w:rsidP="00222F03">
      <w:proofErr w:type="spellStart"/>
      <w:r>
        <w:t>kMeans</w:t>
      </w:r>
      <w:proofErr w:type="spellEnd"/>
    </w:p>
    <w:p w14:paraId="461B233D" w14:textId="77777777" w:rsidR="00222F03" w:rsidRDefault="00222F03" w:rsidP="00222F03">
      <w:r>
        <w:t>======</w:t>
      </w:r>
    </w:p>
    <w:p w14:paraId="69AF5278" w14:textId="77777777" w:rsidR="00222F03" w:rsidRDefault="00222F03" w:rsidP="00222F03">
      <w:r>
        <w:t>Number of iterations: 2</w:t>
      </w:r>
    </w:p>
    <w:p w14:paraId="05FBA8A7" w14:textId="77777777" w:rsidR="00222F03" w:rsidRDefault="00222F03" w:rsidP="00222F03">
      <w:r>
        <w:t>Within cluster sum of squared errors: 25.000000000000004</w:t>
      </w:r>
    </w:p>
    <w:p w14:paraId="2281C717" w14:textId="77777777" w:rsidR="00222F03" w:rsidRDefault="00222F03" w:rsidP="00222F03"/>
    <w:p w14:paraId="67BF8E93" w14:textId="77777777" w:rsidR="00222F03" w:rsidRDefault="00222F03" w:rsidP="00222F03">
      <w:r>
        <w:t>Initial starting points (random):</w:t>
      </w:r>
    </w:p>
    <w:p w14:paraId="7C8E9BB4" w14:textId="77777777" w:rsidR="00222F03" w:rsidRDefault="00222F03" w:rsidP="00222F03">
      <w:r>
        <w:t>Cluster 0: U</w:t>
      </w:r>
      <w:proofErr w:type="gramStart"/>
      <w:r>
        <w:t>11,MM</w:t>
      </w:r>
      <w:proofErr w:type="gramEnd"/>
      <w:r>
        <w:t>,Weekdays,8,18,22,70,12345,12098</w:t>
      </w:r>
    </w:p>
    <w:p w14:paraId="05F83843" w14:textId="77777777" w:rsidR="00222F03" w:rsidRDefault="00222F03" w:rsidP="00222F03">
      <w:r>
        <w:t>Cluster 1: U</w:t>
      </w:r>
      <w:proofErr w:type="gramStart"/>
      <w:r>
        <w:t>17,M</w:t>
      </w:r>
      <w:proofErr w:type="gramEnd"/>
      <w:r>
        <w:t>19,Weekdays,M,18,22,70,12345,12098</w:t>
      </w:r>
    </w:p>
    <w:p w14:paraId="1E931D29" w14:textId="77777777" w:rsidR="00222F03" w:rsidRDefault="00222F03" w:rsidP="00222F03">
      <w:r>
        <w:t>Cluster 2: U</w:t>
      </w:r>
      <w:proofErr w:type="gramStart"/>
      <w:r>
        <w:t>05,M</w:t>
      </w:r>
      <w:proofErr w:type="gramEnd"/>
      <w:r>
        <w:t>05,Weekdays,8,18,22,70,12345,12098</w:t>
      </w:r>
    </w:p>
    <w:p w14:paraId="0CD277ED" w14:textId="77777777" w:rsidR="00222F03" w:rsidRDefault="00222F03" w:rsidP="00222F03">
      <w:r>
        <w:t>Cluster 3: U</w:t>
      </w:r>
      <w:proofErr w:type="gramStart"/>
      <w:r>
        <w:t>01,M</w:t>
      </w:r>
      <w:proofErr w:type="gramEnd"/>
      <w:r>
        <w:t>01,Weekdays,8,18,22,70,12345,12098</w:t>
      </w:r>
    </w:p>
    <w:p w14:paraId="014F8443" w14:textId="77777777" w:rsidR="00222F03" w:rsidRDefault="00222F03" w:rsidP="00222F03">
      <w:r>
        <w:t>Cluster 4: U</w:t>
      </w:r>
      <w:proofErr w:type="gramStart"/>
      <w:r>
        <w:t>13,MM</w:t>
      </w:r>
      <w:proofErr w:type="gramEnd"/>
      <w:r>
        <w:t>,Weekdays,M,M,22,70,12345,12098</w:t>
      </w:r>
    </w:p>
    <w:p w14:paraId="6291A48D" w14:textId="77777777" w:rsidR="00222F03" w:rsidRDefault="00222F03" w:rsidP="00222F03"/>
    <w:p w14:paraId="0862A77E" w14:textId="77777777" w:rsidR="00222F03" w:rsidRDefault="00222F03" w:rsidP="00222F03">
      <w:r>
        <w:t>Missing values globally replaced with mean/mode</w:t>
      </w:r>
    </w:p>
    <w:p w14:paraId="4BC04BCA" w14:textId="77777777" w:rsidR="00222F03" w:rsidRDefault="00222F03" w:rsidP="00222F03"/>
    <w:p w14:paraId="2B285502" w14:textId="77777777" w:rsidR="00222F03" w:rsidRDefault="00222F03" w:rsidP="00222F03">
      <w:r>
        <w:t>Final cluster centroids:</w:t>
      </w:r>
    </w:p>
    <w:p w14:paraId="4551F249" w14:textId="77777777" w:rsidR="00222F03" w:rsidRDefault="00222F03" w:rsidP="00222F03">
      <w:r>
        <w:t xml:space="preserve">                                 Cluster#</w:t>
      </w:r>
    </w:p>
    <w:p w14:paraId="73C8BC13" w14:textId="77777777" w:rsidR="00222F03" w:rsidRDefault="00222F03" w:rsidP="00222F03">
      <w:r>
        <w:t>Attribute            Full Data          0          1          2          3          4</w:t>
      </w:r>
    </w:p>
    <w:p w14:paraId="76E411C5" w14:textId="77777777" w:rsidR="00222F03" w:rsidRDefault="00222F03" w:rsidP="00222F03">
      <w:r>
        <w:t xml:space="preserve">                        (19.0)   </w:t>
      </w:r>
      <w:proofErr w:type="gramStart"/>
      <w:r>
        <w:t xml:space="preserve">   (</w:t>
      </w:r>
      <w:proofErr w:type="gramEnd"/>
      <w:r>
        <w:t>4.0)      (4.0)      (1.0)      (1.0)      (9.0)</w:t>
      </w:r>
    </w:p>
    <w:p w14:paraId="268AAFEC" w14:textId="77777777" w:rsidR="00222F03" w:rsidRDefault="00222F03" w:rsidP="00222F03">
      <w:r>
        <w:t>=====================================================================================</w:t>
      </w:r>
    </w:p>
    <w:p w14:paraId="318BC63B" w14:textId="77777777" w:rsidR="00222F03" w:rsidRDefault="00222F03" w:rsidP="00222F03">
      <w:r>
        <w:t>User                       U01        U03        U16        U05        U01        U02</w:t>
      </w:r>
    </w:p>
    <w:p w14:paraId="5A408293" w14:textId="77777777" w:rsidR="00222F03" w:rsidRDefault="00222F03" w:rsidP="00222F03">
      <w:r>
        <w:t>Machine                     MM        M03        M19        M05        M01         MM</w:t>
      </w:r>
    </w:p>
    <w:p w14:paraId="77DE23A1" w14:textId="77777777" w:rsidR="00222F03" w:rsidRDefault="00222F03" w:rsidP="00222F03">
      <w:r>
        <w:t xml:space="preserve">Date                  Weekdays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</w:p>
    <w:p w14:paraId="2009DCB7" w14:textId="77777777" w:rsidR="00222F03" w:rsidRDefault="00222F03" w:rsidP="00222F03">
      <w:proofErr w:type="spellStart"/>
      <w:r>
        <w:t>Logintime</w:t>
      </w:r>
      <w:proofErr w:type="spellEnd"/>
      <w:r>
        <w:t xml:space="preserve">                    M          8          M          8          8          M</w:t>
      </w:r>
    </w:p>
    <w:p w14:paraId="35650A75" w14:textId="77777777" w:rsidR="00222F03" w:rsidRDefault="00222F03" w:rsidP="00222F03">
      <w:proofErr w:type="spellStart"/>
      <w:r>
        <w:t>Logouttime</w:t>
      </w:r>
      <w:proofErr w:type="spellEnd"/>
      <w:r>
        <w:t xml:space="preserve">                  18         18         18         18         18          M</w:t>
      </w:r>
    </w:p>
    <w:p w14:paraId="004F0A44" w14:textId="77777777" w:rsidR="00222F03" w:rsidRDefault="00222F03" w:rsidP="00222F03">
      <w:proofErr w:type="spellStart"/>
      <w:r>
        <w:t>Avg#ofuserprocess</w:t>
      </w:r>
      <w:proofErr w:type="spellEnd"/>
      <w:r>
        <w:t xml:space="preserve">           22         22         22         22         22         22</w:t>
      </w:r>
    </w:p>
    <w:p w14:paraId="73498B6C" w14:textId="77777777" w:rsidR="00222F03" w:rsidRDefault="00222F03" w:rsidP="00222F03">
      <w:proofErr w:type="spellStart"/>
      <w:r>
        <w:t>Maxuserprocesses</w:t>
      </w:r>
      <w:proofErr w:type="spellEnd"/>
      <w:r>
        <w:t xml:space="preserve">            70         70         70         70         70         70</w:t>
      </w:r>
    </w:p>
    <w:p w14:paraId="67769B54" w14:textId="77777777" w:rsidR="00222F03" w:rsidRDefault="00222F03" w:rsidP="00222F03">
      <w:proofErr w:type="spellStart"/>
      <w:r>
        <w:t>Keyboardchar</w:t>
      </w:r>
      <w:proofErr w:type="spellEnd"/>
      <w:r>
        <w:t xml:space="preserve">             12345      12345      12345      12345      12345      12345</w:t>
      </w:r>
    </w:p>
    <w:p w14:paraId="4C31DFB9" w14:textId="77777777" w:rsidR="00222F03" w:rsidRDefault="00222F03" w:rsidP="00222F03">
      <w:proofErr w:type="spellStart"/>
      <w:r>
        <w:t>Cpuusage</w:t>
      </w:r>
      <w:proofErr w:type="spellEnd"/>
      <w:r>
        <w:t xml:space="preserve">                 12098      12098      12098      12098      12098      12098</w:t>
      </w:r>
    </w:p>
    <w:p w14:paraId="3000E843" w14:textId="77777777" w:rsidR="001D27D6" w:rsidRDefault="00222F03" w:rsidP="00222F03">
      <w:r>
        <w:t>Time taken to build model (full training data</w:t>
      </w:r>
      <w:proofErr w:type="gramStart"/>
      <w:r>
        <w:t>) :</w:t>
      </w:r>
      <w:proofErr w:type="gramEnd"/>
      <w:r>
        <w:t xml:space="preserve"> 0.03 seconds</w:t>
      </w:r>
    </w:p>
    <w:p w14:paraId="5F05C3A6" w14:textId="78B417C5" w:rsidR="00222F03" w:rsidRDefault="00222F03" w:rsidP="00222F03">
      <w:r>
        <w:t>=== Model and evaluation on training set ===</w:t>
      </w:r>
    </w:p>
    <w:p w14:paraId="2C40459E" w14:textId="77777777" w:rsidR="001D27D6" w:rsidRDefault="00222F03" w:rsidP="00222F03">
      <w:r>
        <w:t>Clustered Instances</w:t>
      </w:r>
    </w:p>
    <w:p w14:paraId="1D1A8562" w14:textId="4BF5B57C" w:rsidR="00222F03" w:rsidRDefault="00222F03" w:rsidP="00222F03">
      <w:r>
        <w:t xml:space="preserve">0       4 </w:t>
      </w:r>
      <w:proofErr w:type="gramStart"/>
      <w:r>
        <w:t>( 21</w:t>
      </w:r>
      <w:proofErr w:type="gramEnd"/>
      <w:r>
        <w:t>%)</w:t>
      </w:r>
    </w:p>
    <w:p w14:paraId="1D7BB74D" w14:textId="77777777" w:rsidR="00222F03" w:rsidRDefault="00222F03" w:rsidP="00222F03">
      <w:r>
        <w:t xml:space="preserve">1       4 </w:t>
      </w:r>
      <w:proofErr w:type="gramStart"/>
      <w:r>
        <w:t>( 21</w:t>
      </w:r>
      <w:proofErr w:type="gramEnd"/>
      <w:r>
        <w:t>%)</w:t>
      </w:r>
    </w:p>
    <w:p w14:paraId="2E33CF61" w14:textId="77777777" w:rsidR="00222F03" w:rsidRDefault="00222F03" w:rsidP="00222F03">
      <w:r>
        <w:t xml:space="preserve">2       1 </w:t>
      </w:r>
      <w:proofErr w:type="gramStart"/>
      <w:r>
        <w:t>(  5</w:t>
      </w:r>
      <w:proofErr w:type="gramEnd"/>
      <w:r>
        <w:t>%)</w:t>
      </w:r>
    </w:p>
    <w:p w14:paraId="14A77DE1" w14:textId="77777777" w:rsidR="00222F03" w:rsidRDefault="00222F03" w:rsidP="00222F03">
      <w:r>
        <w:t xml:space="preserve">3       1 </w:t>
      </w:r>
      <w:proofErr w:type="gramStart"/>
      <w:r>
        <w:t>(  5</w:t>
      </w:r>
      <w:proofErr w:type="gramEnd"/>
      <w:r>
        <w:t>%)</w:t>
      </w:r>
    </w:p>
    <w:p w14:paraId="7894D8B5" w14:textId="77777777" w:rsidR="00222F03" w:rsidRDefault="00222F03" w:rsidP="00222F03">
      <w:r>
        <w:t xml:space="preserve">4       9 </w:t>
      </w:r>
      <w:proofErr w:type="gramStart"/>
      <w:r>
        <w:t>( 47</w:t>
      </w:r>
      <w:proofErr w:type="gramEnd"/>
      <w:r>
        <w:t>%)</w:t>
      </w:r>
    </w:p>
    <w:p w14:paraId="03A01C9A" w14:textId="38BB83A2" w:rsidR="00222F03" w:rsidRDefault="00222F03"/>
    <w:p w14:paraId="0CB5B166" w14:textId="31635DD6" w:rsidR="001D27D6" w:rsidRDefault="001D27D6"/>
    <w:p w14:paraId="4C13B508" w14:textId="2B14C907" w:rsidR="001D27D6" w:rsidRDefault="001D27D6"/>
    <w:p w14:paraId="5770D234" w14:textId="1E3D0BBB" w:rsidR="001D27D6" w:rsidRDefault="001D27D6"/>
    <w:p w14:paraId="4B6C617C" w14:textId="32490824" w:rsidR="001D27D6" w:rsidRPr="009E3FDF" w:rsidRDefault="001D27D6" w:rsidP="001D27D6">
      <w:pPr>
        <w:rPr>
          <w:sz w:val="32"/>
          <w:szCs w:val="32"/>
        </w:rPr>
      </w:pPr>
      <w:r w:rsidRPr="009E3FDF">
        <w:rPr>
          <w:sz w:val="32"/>
          <w:szCs w:val="32"/>
        </w:rPr>
        <w:lastRenderedPageBreak/>
        <w:t>Program access</w:t>
      </w:r>
    </w:p>
    <w:p w14:paraId="070D29EC" w14:textId="547C9BA8" w:rsidR="001D27D6" w:rsidRDefault="001D27D6" w:rsidP="001D27D6">
      <w:r>
        <w:t>=== Run information ===</w:t>
      </w:r>
    </w:p>
    <w:p w14:paraId="758E8894" w14:textId="77777777" w:rsidR="001D27D6" w:rsidRDefault="001D27D6" w:rsidP="001D27D6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8</w:t>
      </w:r>
    </w:p>
    <w:p w14:paraId="781A985D" w14:textId="77777777" w:rsidR="001D27D6" w:rsidRDefault="001D27D6" w:rsidP="001D27D6">
      <w:r>
        <w:t xml:space="preserve">Relation:     </w:t>
      </w:r>
      <w:proofErr w:type="spellStart"/>
      <w:r>
        <w:t>Pogramaccess</w:t>
      </w:r>
      <w:proofErr w:type="spellEnd"/>
    </w:p>
    <w:p w14:paraId="2F5418B4" w14:textId="77777777" w:rsidR="001D27D6" w:rsidRDefault="001D27D6" w:rsidP="001D27D6">
      <w:r>
        <w:t>Instances:    19</w:t>
      </w:r>
    </w:p>
    <w:p w14:paraId="4844810A" w14:textId="77777777" w:rsidR="001D27D6" w:rsidRDefault="001D27D6" w:rsidP="001D27D6">
      <w:r>
        <w:t>Attributes:   6</w:t>
      </w:r>
    </w:p>
    <w:p w14:paraId="071739B3" w14:textId="77777777" w:rsidR="001D27D6" w:rsidRDefault="001D27D6" w:rsidP="001D27D6">
      <w:r>
        <w:t xml:space="preserve">              User</w:t>
      </w:r>
    </w:p>
    <w:p w14:paraId="210D2C12" w14:textId="77777777" w:rsidR="001D27D6" w:rsidRDefault="001D27D6" w:rsidP="001D27D6">
      <w:r>
        <w:t xml:space="preserve">              Machine</w:t>
      </w:r>
    </w:p>
    <w:p w14:paraId="1160702E" w14:textId="77777777" w:rsidR="001D27D6" w:rsidRDefault="001D27D6" w:rsidP="001D27D6">
      <w:r>
        <w:t xml:space="preserve">              Date</w:t>
      </w:r>
    </w:p>
    <w:p w14:paraId="3BBC4CAF" w14:textId="77777777" w:rsidR="001D27D6" w:rsidRDefault="001D27D6" w:rsidP="001D27D6">
      <w:r>
        <w:t xml:space="preserve">              Program</w:t>
      </w:r>
    </w:p>
    <w:p w14:paraId="41D6A35A" w14:textId="77777777" w:rsidR="001D27D6" w:rsidRDefault="001D27D6" w:rsidP="001D27D6">
      <w:r>
        <w:t xml:space="preserve">              </w:t>
      </w:r>
      <w:proofErr w:type="spellStart"/>
      <w:r>
        <w:t>Executiontime</w:t>
      </w:r>
      <w:proofErr w:type="spellEnd"/>
    </w:p>
    <w:p w14:paraId="62457C00" w14:textId="77777777" w:rsidR="001D27D6" w:rsidRDefault="001D27D6" w:rsidP="001D27D6">
      <w:r>
        <w:t xml:space="preserve">              Printer</w:t>
      </w:r>
    </w:p>
    <w:p w14:paraId="1EB2F0B5" w14:textId="77777777" w:rsidR="001D27D6" w:rsidRDefault="001D27D6" w:rsidP="001D27D6">
      <w:r>
        <w:t>Test mode:    evaluate on training data</w:t>
      </w:r>
    </w:p>
    <w:p w14:paraId="15AA1E34" w14:textId="77777777" w:rsidR="001D27D6" w:rsidRDefault="001D27D6" w:rsidP="001D27D6">
      <w:r>
        <w:t>=== Clustering model (full training set) ===</w:t>
      </w:r>
    </w:p>
    <w:p w14:paraId="797E00A3" w14:textId="77777777" w:rsidR="001D27D6" w:rsidRDefault="001D27D6" w:rsidP="001D27D6">
      <w:proofErr w:type="spellStart"/>
      <w:r>
        <w:t>kMeans</w:t>
      </w:r>
      <w:proofErr w:type="spellEnd"/>
    </w:p>
    <w:p w14:paraId="71EB530A" w14:textId="77777777" w:rsidR="001D27D6" w:rsidRDefault="001D27D6" w:rsidP="001D27D6">
      <w:r>
        <w:t>======</w:t>
      </w:r>
    </w:p>
    <w:p w14:paraId="307BBB52" w14:textId="77777777" w:rsidR="001D27D6" w:rsidRDefault="001D27D6" w:rsidP="001D27D6">
      <w:r>
        <w:t>Number of iterations: 2</w:t>
      </w:r>
    </w:p>
    <w:p w14:paraId="15CDF928" w14:textId="77777777" w:rsidR="001D27D6" w:rsidRDefault="001D27D6" w:rsidP="001D27D6">
      <w:r>
        <w:t>Within cluster sum of squared errors: 37.63275065104166</w:t>
      </w:r>
    </w:p>
    <w:p w14:paraId="2DFC6776" w14:textId="77777777" w:rsidR="001D27D6" w:rsidRDefault="001D27D6" w:rsidP="001D27D6">
      <w:r>
        <w:t>Initial starting points (random):</w:t>
      </w:r>
    </w:p>
    <w:p w14:paraId="461241AE" w14:textId="77777777" w:rsidR="001D27D6" w:rsidRDefault="001D27D6" w:rsidP="001D27D6">
      <w:r>
        <w:t>Cluster 0: U</w:t>
      </w:r>
      <w:proofErr w:type="gramStart"/>
      <w:r>
        <w:t>11,MM</w:t>
      </w:r>
      <w:proofErr w:type="gramEnd"/>
      <w:r>
        <w:t>,Weekdays,U2,636,PR3</w:t>
      </w:r>
    </w:p>
    <w:p w14:paraId="456E93DE" w14:textId="77777777" w:rsidR="001D27D6" w:rsidRDefault="001D27D6" w:rsidP="001D27D6">
      <w:r>
        <w:t>Cluster 1: U</w:t>
      </w:r>
      <w:proofErr w:type="gramStart"/>
      <w:r>
        <w:t>17,M</w:t>
      </w:r>
      <w:proofErr w:type="gramEnd"/>
      <w:r>
        <w:t>19,Weekdays,L4,663,PR6</w:t>
      </w:r>
    </w:p>
    <w:p w14:paraId="3E2B7574" w14:textId="77777777" w:rsidR="001D27D6" w:rsidRDefault="001D27D6" w:rsidP="001D27D6">
      <w:r>
        <w:t>Cluster 2: U</w:t>
      </w:r>
      <w:proofErr w:type="gramStart"/>
      <w:r>
        <w:t>05,M</w:t>
      </w:r>
      <w:proofErr w:type="gramEnd"/>
      <w:r>
        <w:t>05,Weekdays,U2,636,PR2</w:t>
      </w:r>
    </w:p>
    <w:p w14:paraId="2445B9C2" w14:textId="77777777" w:rsidR="001D27D6" w:rsidRDefault="001D27D6" w:rsidP="001D27D6">
      <w:r>
        <w:t>Cluster 3: U</w:t>
      </w:r>
      <w:proofErr w:type="gramStart"/>
      <w:r>
        <w:t>01,M</w:t>
      </w:r>
      <w:proofErr w:type="gramEnd"/>
      <w:r>
        <w:t>01,Weekdays,L1,626,PR1</w:t>
      </w:r>
    </w:p>
    <w:p w14:paraId="21F4206B" w14:textId="77777777" w:rsidR="001D27D6" w:rsidRDefault="001D27D6" w:rsidP="001D27D6">
      <w:r>
        <w:t>Cluster 4: U</w:t>
      </w:r>
      <w:proofErr w:type="gramStart"/>
      <w:r>
        <w:t>13,MM</w:t>
      </w:r>
      <w:proofErr w:type="gramEnd"/>
      <w:r>
        <w:t>,Weekdays,L1U2,655,PR4</w:t>
      </w:r>
    </w:p>
    <w:p w14:paraId="003D8BCA" w14:textId="77777777" w:rsidR="001D27D6" w:rsidRDefault="001D27D6" w:rsidP="001D27D6">
      <w:r>
        <w:t>Missing values globally replaced with mean/mode</w:t>
      </w:r>
    </w:p>
    <w:p w14:paraId="2D210067" w14:textId="77777777" w:rsidR="001D27D6" w:rsidRDefault="001D27D6" w:rsidP="001D27D6">
      <w:r>
        <w:t>Final cluster centroids:</w:t>
      </w:r>
    </w:p>
    <w:p w14:paraId="66193480" w14:textId="77777777" w:rsidR="001D27D6" w:rsidRDefault="001D27D6" w:rsidP="001D27D6">
      <w:r>
        <w:t xml:space="preserve">                             Cluster#</w:t>
      </w:r>
    </w:p>
    <w:p w14:paraId="6FFFFE78" w14:textId="77777777" w:rsidR="001D27D6" w:rsidRDefault="001D27D6" w:rsidP="001D27D6">
      <w:r>
        <w:t>Attribute        Full Data          0          1          2          3          4</w:t>
      </w:r>
    </w:p>
    <w:p w14:paraId="4AD237FB" w14:textId="77777777" w:rsidR="001D27D6" w:rsidRDefault="001D27D6" w:rsidP="001D27D6">
      <w:r>
        <w:lastRenderedPageBreak/>
        <w:t xml:space="preserve">                    (19.0)   </w:t>
      </w:r>
      <w:proofErr w:type="gramStart"/>
      <w:r>
        <w:t xml:space="preserve">   (</w:t>
      </w:r>
      <w:proofErr w:type="gramEnd"/>
      <w:r>
        <w:t>4.0)      (3.0)      (5.0)      (4.0)      (3.0)</w:t>
      </w:r>
    </w:p>
    <w:p w14:paraId="7DBA71B8" w14:textId="77777777" w:rsidR="001D27D6" w:rsidRDefault="001D27D6" w:rsidP="001D27D6">
      <w:r>
        <w:t>=================================================================================</w:t>
      </w:r>
    </w:p>
    <w:p w14:paraId="74A9A25E" w14:textId="77777777" w:rsidR="001D27D6" w:rsidRDefault="001D27D6" w:rsidP="001D27D6">
      <w:r>
        <w:t>User                   U01        U11        U17        U05        U01        U10</w:t>
      </w:r>
    </w:p>
    <w:p w14:paraId="2AC6DA2C" w14:textId="77777777" w:rsidR="001D27D6" w:rsidRDefault="001D27D6" w:rsidP="001D27D6">
      <w:r>
        <w:t xml:space="preserve">Machine                 MM         </w:t>
      </w:r>
      <w:proofErr w:type="spellStart"/>
      <w:r>
        <w:t>MM</w:t>
      </w:r>
      <w:proofErr w:type="spellEnd"/>
      <w:r>
        <w:t xml:space="preserve">        M19        M05        M01         MM</w:t>
      </w:r>
    </w:p>
    <w:p w14:paraId="29ACA4B9" w14:textId="77777777" w:rsidR="001D27D6" w:rsidRDefault="001D27D6" w:rsidP="001D27D6">
      <w:r>
        <w:t xml:space="preserve">Date              Weekdays   </w:t>
      </w:r>
      <w:proofErr w:type="spellStart"/>
      <w:r>
        <w:t>Weekdays</w:t>
      </w:r>
      <w:proofErr w:type="spellEnd"/>
      <w:r>
        <w:t xml:space="preserve">    Weekend   Weekdays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</w:p>
    <w:p w14:paraId="5F3825C5" w14:textId="77777777" w:rsidR="001D27D6" w:rsidRDefault="001D27D6" w:rsidP="001D27D6">
      <w:r>
        <w:t xml:space="preserve">Program                 U2         </w:t>
      </w:r>
      <w:proofErr w:type="spellStart"/>
      <w:r>
        <w:t>U2</w:t>
      </w:r>
      <w:proofErr w:type="spellEnd"/>
      <w:r>
        <w:t xml:space="preserve">         L4         U1         </w:t>
      </w:r>
      <w:proofErr w:type="spellStart"/>
      <w:r>
        <w:t>U1</w:t>
      </w:r>
      <w:proofErr w:type="spellEnd"/>
      <w:r>
        <w:t xml:space="preserve">       L1U2</w:t>
      </w:r>
    </w:p>
    <w:p w14:paraId="080DEB3C" w14:textId="77777777" w:rsidR="001D27D6" w:rsidRDefault="001D27D6" w:rsidP="001D27D6">
      <w:proofErr w:type="spellStart"/>
      <w:r>
        <w:t>Executiontime</w:t>
      </w:r>
      <w:proofErr w:type="spellEnd"/>
      <w:r>
        <w:t xml:space="preserve">     724.6842        636        669        760      788.5   754.6667</w:t>
      </w:r>
    </w:p>
    <w:p w14:paraId="19060928" w14:textId="77777777" w:rsidR="001D27D6" w:rsidRDefault="001D27D6" w:rsidP="001D27D6">
      <w:r>
        <w:t>Printer                PR2        PR3        PR6        PR2        PR1        PR4</w:t>
      </w:r>
    </w:p>
    <w:p w14:paraId="738D99B2" w14:textId="77777777" w:rsidR="001D27D6" w:rsidRDefault="001D27D6" w:rsidP="001D27D6">
      <w:r>
        <w:t>Time taken to build model (full training data</w:t>
      </w:r>
      <w:proofErr w:type="gramStart"/>
      <w:r>
        <w:t>) :</w:t>
      </w:r>
      <w:proofErr w:type="gramEnd"/>
      <w:r>
        <w:t xml:space="preserve"> 0 seconds</w:t>
      </w:r>
    </w:p>
    <w:p w14:paraId="44A3F19A" w14:textId="77777777" w:rsidR="001D27D6" w:rsidRDefault="001D27D6" w:rsidP="001D27D6">
      <w:r>
        <w:t>=== Model and evaluation on training set ===</w:t>
      </w:r>
    </w:p>
    <w:p w14:paraId="0FAD025F" w14:textId="36CA12EA" w:rsidR="001D27D6" w:rsidRDefault="001D27D6" w:rsidP="001D27D6">
      <w:r>
        <w:t>Clustered Instances</w:t>
      </w:r>
    </w:p>
    <w:p w14:paraId="7B40C110" w14:textId="77777777" w:rsidR="001D27D6" w:rsidRDefault="001D27D6" w:rsidP="001D27D6">
      <w:r>
        <w:t xml:space="preserve">0       4 </w:t>
      </w:r>
      <w:proofErr w:type="gramStart"/>
      <w:r>
        <w:t>( 21</w:t>
      </w:r>
      <w:proofErr w:type="gramEnd"/>
      <w:r>
        <w:t>%)</w:t>
      </w:r>
    </w:p>
    <w:p w14:paraId="7E3B78BF" w14:textId="77777777" w:rsidR="001D27D6" w:rsidRDefault="001D27D6" w:rsidP="001D27D6">
      <w:r>
        <w:t xml:space="preserve">1       3 </w:t>
      </w:r>
      <w:proofErr w:type="gramStart"/>
      <w:r>
        <w:t>( 16</w:t>
      </w:r>
      <w:proofErr w:type="gramEnd"/>
      <w:r>
        <w:t>%)</w:t>
      </w:r>
    </w:p>
    <w:p w14:paraId="4A9433FE" w14:textId="77777777" w:rsidR="001D27D6" w:rsidRDefault="001D27D6" w:rsidP="001D27D6">
      <w:r>
        <w:t xml:space="preserve">2       5 </w:t>
      </w:r>
      <w:proofErr w:type="gramStart"/>
      <w:r>
        <w:t>( 26</w:t>
      </w:r>
      <w:proofErr w:type="gramEnd"/>
      <w:r>
        <w:t>%)</w:t>
      </w:r>
    </w:p>
    <w:p w14:paraId="329B73D0" w14:textId="77777777" w:rsidR="001D27D6" w:rsidRDefault="001D27D6" w:rsidP="001D27D6">
      <w:r>
        <w:t xml:space="preserve">3       4 </w:t>
      </w:r>
      <w:proofErr w:type="gramStart"/>
      <w:r>
        <w:t>( 21</w:t>
      </w:r>
      <w:proofErr w:type="gramEnd"/>
      <w:r>
        <w:t>%)</w:t>
      </w:r>
    </w:p>
    <w:p w14:paraId="10B6B28E" w14:textId="77777777" w:rsidR="001D27D6" w:rsidRDefault="001D27D6" w:rsidP="001D27D6">
      <w:r>
        <w:t xml:space="preserve">4       3 </w:t>
      </w:r>
      <w:proofErr w:type="gramStart"/>
      <w:r>
        <w:t>( 16</w:t>
      </w:r>
      <w:proofErr w:type="gramEnd"/>
      <w:r>
        <w:t>%)</w:t>
      </w:r>
    </w:p>
    <w:p w14:paraId="26F7BB8F" w14:textId="01445994" w:rsidR="001D27D6" w:rsidRDefault="001D27D6"/>
    <w:p w14:paraId="362D2994" w14:textId="7DA0F00D" w:rsidR="001D27D6" w:rsidRDefault="001D27D6"/>
    <w:p w14:paraId="22260D7F" w14:textId="312F9173" w:rsidR="001D27D6" w:rsidRDefault="001D27D6"/>
    <w:p w14:paraId="08EBC458" w14:textId="57D81618" w:rsidR="009E3FDF" w:rsidRDefault="009E3FDF"/>
    <w:p w14:paraId="17D4846B" w14:textId="4EE8AD59" w:rsidR="009E3FDF" w:rsidRDefault="009E3FDF"/>
    <w:p w14:paraId="4F4F1D2D" w14:textId="291F2C21" w:rsidR="009E3FDF" w:rsidRDefault="009E3FDF"/>
    <w:p w14:paraId="2BECAD3B" w14:textId="31BE6F99" w:rsidR="009E3FDF" w:rsidRDefault="009E3FDF"/>
    <w:p w14:paraId="71CC1F24" w14:textId="3ED38AC2" w:rsidR="009E3FDF" w:rsidRDefault="009E3FDF"/>
    <w:p w14:paraId="547F16DB" w14:textId="2A9CBC5B" w:rsidR="009E3FDF" w:rsidRDefault="009E3FDF"/>
    <w:p w14:paraId="59F2BF01" w14:textId="5096824C" w:rsidR="009E3FDF" w:rsidRDefault="009E3FDF"/>
    <w:p w14:paraId="39117DE5" w14:textId="6F177D53" w:rsidR="009E3FDF" w:rsidRDefault="009E3FDF"/>
    <w:p w14:paraId="732FCFC3" w14:textId="0C425A5D" w:rsidR="009E3FDF" w:rsidRDefault="009E3FDF"/>
    <w:p w14:paraId="68915243" w14:textId="77777777" w:rsidR="009E3FDF" w:rsidRDefault="009E3FDF"/>
    <w:p w14:paraId="476309B1" w14:textId="3D779F85" w:rsidR="009E3FDF" w:rsidRPr="009E3FDF" w:rsidRDefault="001D27D6">
      <w:pPr>
        <w:rPr>
          <w:sz w:val="32"/>
          <w:szCs w:val="32"/>
        </w:rPr>
      </w:pPr>
      <w:r w:rsidRPr="009E3FDF">
        <w:rPr>
          <w:sz w:val="32"/>
          <w:szCs w:val="32"/>
        </w:rPr>
        <w:lastRenderedPageBreak/>
        <w:t>File access</w:t>
      </w:r>
    </w:p>
    <w:p w14:paraId="2F4A9DE4" w14:textId="77777777" w:rsidR="001D27D6" w:rsidRDefault="001D27D6" w:rsidP="001D27D6">
      <w:r>
        <w:t>=== Run information ===</w:t>
      </w:r>
    </w:p>
    <w:p w14:paraId="4D6E6C07" w14:textId="77777777" w:rsidR="001D27D6" w:rsidRDefault="001D27D6" w:rsidP="001D27D6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7</w:t>
      </w:r>
    </w:p>
    <w:p w14:paraId="2033393D" w14:textId="13B76934" w:rsidR="001D27D6" w:rsidRDefault="001D27D6" w:rsidP="001D27D6">
      <w:r>
        <w:t xml:space="preserve">Relation:     </w:t>
      </w:r>
      <w:proofErr w:type="spellStart"/>
      <w:r>
        <w:t>Filea</w:t>
      </w:r>
      <w:r w:rsidR="008B5CC1">
        <w:t>c</w:t>
      </w:r>
      <w:r>
        <w:t>cess</w:t>
      </w:r>
      <w:proofErr w:type="spellEnd"/>
    </w:p>
    <w:p w14:paraId="682793D4" w14:textId="77777777" w:rsidR="001D27D6" w:rsidRDefault="001D27D6" w:rsidP="001D27D6">
      <w:r>
        <w:t>Instances:    19</w:t>
      </w:r>
    </w:p>
    <w:p w14:paraId="515F0E78" w14:textId="77777777" w:rsidR="001D27D6" w:rsidRDefault="001D27D6" w:rsidP="001D27D6">
      <w:r>
        <w:t>Attributes:   7</w:t>
      </w:r>
    </w:p>
    <w:p w14:paraId="46BB055C" w14:textId="77777777" w:rsidR="001D27D6" w:rsidRDefault="001D27D6" w:rsidP="001D27D6">
      <w:r>
        <w:t xml:space="preserve">              User</w:t>
      </w:r>
    </w:p>
    <w:p w14:paraId="0FC96641" w14:textId="77777777" w:rsidR="001D27D6" w:rsidRDefault="001D27D6" w:rsidP="001D27D6">
      <w:r>
        <w:t xml:space="preserve">              Machine</w:t>
      </w:r>
    </w:p>
    <w:p w14:paraId="3C647832" w14:textId="77777777" w:rsidR="001D27D6" w:rsidRDefault="001D27D6" w:rsidP="001D27D6">
      <w:r>
        <w:t xml:space="preserve">              Date</w:t>
      </w:r>
    </w:p>
    <w:p w14:paraId="7563F2EC" w14:textId="77777777" w:rsidR="001D27D6" w:rsidRDefault="001D27D6" w:rsidP="001D27D6">
      <w:r>
        <w:t xml:space="preserve">              File</w:t>
      </w:r>
    </w:p>
    <w:p w14:paraId="166B42FF" w14:textId="77777777" w:rsidR="001D27D6" w:rsidRDefault="001D27D6" w:rsidP="001D27D6">
      <w:r>
        <w:t xml:space="preserve">              </w:t>
      </w:r>
      <w:proofErr w:type="spellStart"/>
      <w:r>
        <w:t>FileR</w:t>
      </w:r>
      <w:proofErr w:type="spellEnd"/>
    </w:p>
    <w:p w14:paraId="2BF5DC79" w14:textId="77777777" w:rsidR="001D27D6" w:rsidRDefault="001D27D6" w:rsidP="001D27D6">
      <w:r>
        <w:t xml:space="preserve">              </w:t>
      </w:r>
      <w:proofErr w:type="spellStart"/>
      <w:r>
        <w:t>FileW</w:t>
      </w:r>
      <w:proofErr w:type="spellEnd"/>
    </w:p>
    <w:p w14:paraId="1217CB67" w14:textId="77777777" w:rsidR="001D27D6" w:rsidRDefault="001D27D6" w:rsidP="001D27D6">
      <w:r>
        <w:t xml:space="preserve">              </w:t>
      </w:r>
      <w:proofErr w:type="spellStart"/>
      <w:r>
        <w:t>FileRW</w:t>
      </w:r>
      <w:proofErr w:type="spellEnd"/>
    </w:p>
    <w:p w14:paraId="35E2DFCC" w14:textId="77777777" w:rsidR="001D27D6" w:rsidRDefault="001D27D6" w:rsidP="001D27D6">
      <w:r>
        <w:t>Test mode:    evaluate on training data</w:t>
      </w:r>
    </w:p>
    <w:p w14:paraId="337CC765" w14:textId="77777777" w:rsidR="001D27D6" w:rsidRDefault="001D27D6" w:rsidP="001D27D6">
      <w:r>
        <w:t>=== Clustering model (full training set) ===</w:t>
      </w:r>
    </w:p>
    <w:p w14:paraId="28392349" w14:textId="77777777" w:rsidR="001D27D6" w:rsidRDefault="001D27D6" w:rsidP="001D27D6">
      <w:proofErr w:type="spellStart"/>
      <w:r>
        <w:t>kMeans</w:t>
      </w:r>
      <w:proofErr w:type="spellEnd"/>
    </w:p>
    <w:p w14:paraId="330B7658" w14:textId="77777777" w:rsidR="001D27D6" w:rsidRDefault="001D27D6" w:rsidP="001D27D6">
      <w:r>
        <w:t>======</w:t>
      </w:r>
    </w:p>
    <w:p w14:paraId="65933C2E" w14:textId="77777777" w:rsidR="001D27D6" w:rsidRDefault="001D27D6" w:rsidP="001D27D6">
      <w:r>
        <w:t>Number of iterations: 3</w:t>
      </w:r>
    </w:p>
    <w:p w14:paraId="5C789497" w14:textId="77777777" w:rsidR="001D27D6" w:rsidRDefault="001D27D6" w:rsidP="001D27D6">
      <w:r>
        <w:t>Within cluster sum of squared errors: 31.58384757549878</w:t>
      </w:r>
    </w:p>
    <w:p w14:paraId="47D1DBEE" w14:textId="77777777" w:rsidR="001D27D6" w:rsidRDefault="001D27D6" w:rsidP="001D27D6">
      <w:r>
        <w:t>Initial starting points (random):</w:t>
      </w:r>
    </w:p>
    <w:p w14:paraId="66CCE241" w14:textId="77777777" w:rsidR="001D27D6" w:rsidRDefault="001D27D6" w:rsidP="001D27D6">
      <w:r>
        <w:t>Cluster 0: U</w:t>
      </w:r>
      <w:proofErr w:type="gramStart"/>
      <w:r>
        <w:t>08,M</w:t>
      </w:r>
      <w:proofErr w:type="gramEnd"/>
      <w:r>
        <w:t>08,Weekdays,F2,7,0,21</w:t>
      </w:r>
    </w:p>
    <w:p w14:paraId="5D10CB00" w14:textId="77777777" w:rsidR="001D27D6" w:rsidRDefault="001D27D6" w:rsidP="001D27D6">
      <w:r>
        <w:t>Cluster 1: U</w:t>
      </w:r>
      <w:proofErr w:type="gramStart"/>
      <w:r>
        <w:t>03,M</w:t>
      </w:r>
      <w:proofErr w:type="gramEnd"/>
      <w:r>
        <w:t>03,Weekdays,F5,11,0,8</w:t>
      </w:r>
    </w:p>
    <w:p w14:paraId="6848B4B6" w14:textId="77777777" w:rsidR="001D27D6" w:rsidRDefault="001D27D6" w:rsidP="001D27D6">
      <w:r>
        <w:t>Cluster 2: U</w:t>
      </w:r>
      <w:proofErr w:type="gramStart"/>
      <w:r>
        <w:t>10,MM</w:t>
      </w:r>
      <w:proofErr w:type="gramEnd"/>
      <w:r>
        <w:t>,Weekdays,F2,7,0,21</w:t>
      </w:r>
    </w:p>
    <w:p w14:paraId="484991AB" w14:textId="77777777" w:rsidR="001D27D6" w:rsidRDefault="001D27D6" w:rsidP="001D27D6">
      <w:r>
        <w:t>Cluster 3: U</w:t>
      </w:r>
      <w:proofErr w:type="gramStart"/>
      <w:r>
        <w:t>01,M</w:t>
      </w:r>
      <w:proofErr w:type="gramEnd"/>
      <w:r>
        <w:t>01,Weekdays,F1,11,0,8</w:t>
      </w:r>
    </w:p>
    <w:p w14:paraId="49662802" w14:textId="77777777" w:rsidR="001D27D6" w:rsidRDefault="001D27D6" w:rsidP="001D27D6">
      <w:r>
        <w:t>Cluster 4: U</w:t>
      </w:r>
      <w:proofErr w:type="gramStart"/>
      <w:r>
        <w:t>11,MM</w:t>
      </w:r>
      <w:proofErr w:type="gramEnd"/>
      <w:r>
        <w:t>,Weekdays,F3,19,0,0</w:t>
      </w:r>
    </w:p>
    <w:p w14:paraId="49308C7E" w14:textId="77777777" w:rsidR="001D27D6" w:rsidRDefault="001D27D6" w:rsidP="001D27D6">
      <w:r>
        <w:t>Missing values globally replaced with mean/mode</w:t>
      </w:r>
    </w:p>
    <w:p w14:paraId="6CF5BE91" w14:textId="77777777" w:rsidR="001D27D6" w:rsidRDefault="001D27D6" w:rsidP="001D27D6">
      <w:r>
        <w:t>Final cluster centroids:</w:t>
      </w:r>
    </w:p>
    <w:p w14:paraId="2A9CC154" w14:textId="77777777" w:rsidR="001D27D6" w:rsidRDefault="001D27D6" w:rsidP="001D27D6">
      <w:r>
        <w:t xml:space="preserve">                         Cluster#</w:t>
      </w:r>
    </w:p>
    <w:p w14:paraId="5AB188B5" w14:textId="77777777" w:rsidR="001D27D6" w:rsidRDefault="001D27D6" w:rsidP="001D27D6">
      <w:r>
        <w:lastRenderedPageBreak/>
        <w:t>Attribute    Full Data          0          1          2          3          4</w:t>
      </w:r>
    </w:p>
    <w:p w14:paraId="67D675BF" w14:textId="77777777" w:rsidR="001D27D6" w:rsidRDefault="001D27D6" w:rsidP="001D27D6">
      <w:r>
        <w:t xml:space="preserve">                (19.0)   </w:t>
      </w:r>
      <w:proofErr w:type="gramStart"/>
      <w:r>
        <w:t xml:space="preserve">   (</w:t>
      </w:r>
      <w:proofErr w:type="gramEnd"/>
      <w:r>
        <w:t>3.0)      (3.0)      (3.0)      (3.0)      (7.0)</w:t>
      </w:r>
    </w:p>
    <w:p w14:paraId="2970131B" w14:textId="77777777" w:rsidR="001D27D6" w:rsidRDefault="001D27D6" w:rsidP="001D27D6">
      <w:r>
        <w:t>=============================================================================</w:t>
      </w:r>
    </w:p>
    <w:p w14:paraId="4B99A9CE" w14:textId="77777777" w:rsidR="001D27D6" w:rsidRDefault="001D27D6" w:rsidP="001D27D6">
      <w:r>
        <w:t>User               U01        U05        U02        U06        U01        U11</w:t>
      </w:r>
    </w:p>
    <w:p w14:paraId="61142A1D" w14:textId="77777777" w:rsidR="001D27D6" w:rsidRDefault="001D27D6" w:rsidP="001D27D6">
      <w:r>
        <w:t>Machine             MM        M05        M02        M06        M01         MM</w:t>
      </w:r>
    </w:p>
    <w:p w14:paraId="5DA0720D" w14:textId="77777777" w:rsidR="001D27D6" w:rsidRDefault="001D27D6" w:rsidP="001D27D6">
      <w:r>
        <w:t xml:space="preserve">Date          Weekdays   </w:t>
      </w:r>
      <w:proofErr w:type="spellStart"/>
      <w:r>
        <w:t>Weekdays</w:t>
      </w:r>
      <w:proofErr w:type="spellEnd"/>
      <w:r>
        <w:t xml:space="preserve">    Weekend   Weekdays   </w:t>
      </w:r>
      <w:proofErr w:type="spellStart"/>
      <w:r>
        <w:t>Weekdays</w:t>
      </w:r>
      <w:proofErr w:type="spellEnd"/>
      <w:r>
        <w:t xml:space="preserve">   </w:t>
      </w:r>
      <w:proofErr w:type="spellStart"/>
      <w:r>
        <w:t>Weekdays</w:t>
      </w:r>
      <w:proofErr w:type="spellEnd"/>
    </w:p>
    <w:p w14:paraId="6F443C8E" w14:textId="77777777" w:rsidR="001D27D6" w:rsidRDefault="001D27D6" w:rsidP="001D27D6">
      <w:r>
        <w:t xml:space="preserve">File                F2         </w:t>
      </w:r>
      <w:proofErr w:type="spellStart"/>
      <w:r>
        <w:t>F2</w:t>
      </w:r>
      <w:proofErr w:type="spellEnd"/>
      <w:r>
        <w:t xml:space="preserve">         F9         F2         F1         F3</w:t>
      </w:r>
    </w:p>
    <w:p w14:paraId="27D3F9A4" w14:textId="77777777" w:rsidR="001D27D6" w:rsidRDefault="001D27D6" w:rsidP="001D27D6">
      <w:proofErr w:type="spellStart"/>
      <w:r>
        <w:t>FileR</w:t>
      </w:r>
      <w:proofErr w:type="spellEnd"/>
      <w:r>
        <w:t xml:space="preserve">          11.9474          3    11.3333          7    12.6667    17.8571</w:t>
      </w:r>
    </w:p>
    <w:p w14:paraId="0A1CCB58" w14:textId="77777777" w:rsidR="001D27D6" w:rsidRDefault="001D27D6" w:rsidP="001D27D6">
      <w:proofErr w:type="spellStart"/>
      <w:r>
        <w:t>FileW</w:t>
      </w:r>
      <w:proofErr w:type="spellEnd"/>
      <w:r>
        <w:t xml:space="preserve">                0          0          0          0          0          0</w:t>
      </w:r>
    </w:p>
    <w:p w14:paraId="66192A8F" w14:textId="77777777" w:rsidR="001D27D6" w:rsidRDefault="001D27D6" w:rsidP="001D27D6">
      <w:proofErr w:type="spellStart"/>
      <w:r>
        <w:t>FileRW</w:t>
      </w:r>
      <w:proofErr w:type="spellEnd"/>
      <w:r>
        <w:t xml:space="preserve">          8.3158         16     4.6667         21     9.3333     0.7143</w:t>
      </w:r>
    </w:p>
    <w:p w14:paraId="713BE51F" w14:textId="6240AC26" w:rsidR="001D27D6" w:rsidRDefault="001D27D6" w:rsidP="001D27D6">
      <w:r>
        <w:t>Time taken to build model (full training data</w:t>
      </w:r>
      <w:proofErr w:type="gramStart"/>
      <w:r>
        <w:t>) :</w:t>
      </w:r>
      <w:proofErr w:type="gramEnd"/>
      <w:r>
        <w:t xml:space="preserve"> 0 seconds</w:t>
      </w:r>
    </w:p>
    <w:p w14:paraId="05ADF7FD" w14:textId="77777777" w:rsidR="001D27D6" w:rsidRDefault="001D27D6" w:rsidP="001D27D6">
      <w:r>
        <w:t>=== Model and evaluation on training set ===</w:t>
      </w:r>
    </w:p>
    <w:p w14:paraId="3028A3D5" w14:textId="77777777" w:rsidR="001D27D6" w:rsidRDefault="001D27D6" w:rsidP="001D27D6">
      <w:r>
        <w:t>Clustered Instances</w:t>
      </w:r>
    </w:p>
    <w:p w14:paraId="0C3A8901" w14:textId="77777777" w:rsidR="001D27D6" w:rsidRDefault="001D27D6" w:rsidP="001D27D6">
      <w:r>
        <w:t xml:space="preserve">0       3 </w:t>
      </w:r>
      <w:proofErr w:type="gramStart"/>
      <w:r>
        <w:t>( 16</w:t>
      </w:r>
      <w:proofErr w:type="gramEnd"/>
      <w:r>
        <w:t>%)</w:t>
      </w:r>
    </w:p>
    <w:p w14:paraId="3CA696BF" w14:textId="77777777" w:rsidR="001D27D6" w:rsidRDefault="001D27D6" w:rsidP="001D27D6">
      <w:r>
        <w:t xml:space="preserve">1       3 </w:t>
      </w:r>
      <w:proofErr w:type="gramStart"/>
      <w:r>
        <w:t>( 16</w:t>
      </w:r>
      <w:proofErr w:type="gramEnd"/>
      <w:r>
        <w:t>%)</w:t>
      </w:r>
    </w:p>
    <w:p w14:paraId="5DF1FDBE" w14:textId="77777777" w:rsidR="001D27D6" w:rsidRDefault="001D27D6" w:rsidP="001D27D6">
      <w:r>
        <w:t xml:space="preserve">2       3 </w:t>
      </w:r>
      <w:proofErr w:type="gramStart"/>
      <w:r>
        <w:t>( 16</w:t>
      </w:r>
      <w:proofErr w:type="gramEnd"/>
      <w:r>
        <w:t>%)</w:t>
      </w:r>
    </w:p>
    <w:p w14:paraId="27A0527E" w14:textId="77777777" w:rsidR="001D27D6" w:rsidRDefault="001D27D6" w:rsidP="001D27D6">
      <w:r>
        <w:t xml:space="preserve">3       3 </w:t>
      </w:r>
      <w:proofErr w:type="gramStart"/>
      <w:r>
        <w:t>( 16</w:t>
      </w:r>
      <w:proofErr w:type="gramEnd"/>
      <w:r>
        <w:t>%)</w:t>
      </w:r>
    </w:p>
    <w:p w14:paraId="4C8977E6" w14:textId="77777777" w:rsidR="001D27D6" w:rsidRDefault="001D27D6" w:rsidP="001D27D6">
      <w:r>
        <w:t xml:space="preserve">4       7 </w:t>
      </w:r>
      <w:proofErr w:type="gramStart"/>
      <w:r>
        <w:t>( 37</w:t>
      </w:r>
      <w:proofErr w:type="gramEnd"/>
      <w:r>
        <w:t>%)</w:t>
      </w:r>
    </w:p>
    <w:p w14:paraId="578E3BBC" w14:textId="7E4BAF47" w:rsidR="001D27D6" w:rsidRDefault="001D27D6"/>
    <w:p w14:paraId="6BDBC59C" w14:textId="77777777" w:rsidR="009E3FDF" w:rsidRDefault="009E3FDF"/>
    <w:p w14:paraId="45E23FD5" w14:textId="77777777" w:rsidR="009E3FDF" w:rsidRDefault="009E3FDF"/>
    <w:p w14:paraId="0A554025" w14:textId="77777777" w:rsidR="009E3FDF" w:rsidRDefault="009E3FDF"/>
    <w:p w14:paraId="7433A388" w14:textId="77777777" w:rsidR="009E3FDF" w:rsidRDefault="009E3FDF"/>
    <w:p w14:paraId="60423062" w14:textId="77777777" w:rsidR="009E3FDF" w:rsidRDefault="009E3FDF"/>
    <w:p w14:paraId="509EFEE3" w14:textId="77777777" w:rsidR="009E3FDF" w:rsidRDefault="009E3FDF"/>
    <w:p w14:paraId="22F838C8" w14:textId="77777777" w:rsidR="009E3FDF" w:rsidRDefault="009E3FDF"/>
    <w:p w14:paraId="516CAEF3" w14:textId="77777777" w:rsidR="009E3FDF" w:rsidRDefault="009E3FDF"/>
    <w:p w14:paraId="4832EA12" w14:textId="77777777" w:rsidR="009E3FDF" w:rsidRDefault="009E3FDF"/>
    <w:p w14:paraId="1C86E26E" w14:textId="77777777" w:rsidR="009E3FDF" w:rsidRDefault="009E3FDF"/>
    <w:p w14:paraId="38902A42" w14:textId="644A96C5" w:rsidR="008B5CC1" w:rsidRPr="009E3FDF" w:rsidRDefault="008B5CC1">
      <w:pPr>
        <w:rPr>
          <w:sz w:val="32"/>
          <w:szCs w:val="32"/>
        </w:rPr>
      </w:pPr>
      <w:r w:rsidRPr="009E3FDF">
        <w:rPr>
          <w:sz w:val="32"/>
          <w:szCs w:val="32"/>
        </w:rPr>
        <w:lastRenderedPageBreak/>
        <w:t>Printer access</w:t>
      </w:r>
    </w:p>
    <w:p w14:paraId="49BA204C" w14:textId="77777777" w:rsidR="008B5CC1" w:rsidRDefault="008B5CC1" w:rsidP="008B5CC1">
      <w:r>
        <w:t>=== Run information ===</w:t>
      </w:r>
    </w:p>
    <w:p w14:paraId="384A5B9F" w14:textId="77777777" w:rsidR="008B5CC1" w:rsidRDefault="008B5CC1" w:rsidP="008B5CC1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8</w:t>
      </w:r>
    </w:p>
    <w:p w14:paraId="17A9C78B" w14:textId="77777777" w:rsidR="008B5CC1" w:rsidRDefault="008B5CC1" w:rsidP="008B5CC1">
      <w:r>
        <w:t xml:space="preserve">Relation:     </w:t>
      </w:r>
      <w:proofErr w:type="spellStart"/>
      <w:r>
        <w:t>Printeraccess</w:t>
      </w:r>
      <w:proofErr w:type="spellEnd"/>
    </w:p>
    <w:p w14:paraId="6758DEBC" w14:textId="77777777" w:rsidR="008B5CC1" w:rsidRDefault="008B5CC1" w:rsidP="008B5CC1">
      <w:r>
        <w:t>Instances:    19</w:t>
      </w:r>
    </w:p>
    <w:p w14:paraId="5765B7D3" w14:textId="77777777" w:rsidR="008B5CC1" w:rsidRDefault="008B5CC1" w:rsidP="008B5CC1">
      <w:r>
        <w:t>Attributes:   5</w:t>
      </w:r>
    </w:p>
    <w:p w14:paraId="7449F835" w14:textId="77777777" w:rsidR="008B5CC1" w:rsidRDefault="008B5CC1" w:rsidP="008B5CC1">
      <w:r>
        <w:t xml:space="preserve">              User</w:t>
      </w:r>
    </w:p>
    <w:p w14:paraId="54C4124C" w14:textId="77777777" w:rsidR="008B5CC1" w:rsidRDefault="008B5CC1" w:rsidP="008B5CC1">
      <w:r>
        <w:t xml:space="preserve">              Machine</w:t>
      </w:r>
    </w:p>
    <w:p w14:paraId="00FECFFF" w14:textId="77777777" w:rsidR="008B5CC1" w:rsidRDefault="008B5CC1" w:rsidP="008B5CC1">
      <w:r>
        <w:t xml:space="preserve">              Program</w:t>
      </w:r>
    </w:p>
    <w:p w14:paraId="4A7E09B5" w14:textId="77777777" w:rsidR="008B5CC1" w:rsidRDefault="008B5CC1" w:rsidP="008B5CC1">
      <w:r>
        <w:t xml:space="preserve">              File</w:t>
      </w:r>
    </w:p>
    <w:p w14:paraId="604734B4" w14:textId="77777777" w:rsidR="008B5CC1" w:rsidRDefault="008B5CC1" w:rsidP="008B5CC1">
      <w:r>
        <w:t xml:space="preserve">              Printer</w:t>
      </w:r>
    </w:p>
    <w:p w14:paraId="26BDBB6D" w14:textId="77777777" w:rsidR="008B5CC1" w:rsidRDefault="008B5CC1" w:rsidP="008B5CC1">
      <w:r>
        <w:t>Test mode:    evaluate on training data</w:t>
      </w:r>
    </w:p>
    <w:p w14:paraId="515A731B" w14:textId="77777777" w:rsidR="008B5CC1" w:rsidRDefault="008B5CC1" w:rsidP="008B5CC1">
      <w:r>
        <w:t>=== Clustering model (full training set) ===</w:t>
      </w:r>
    </w:p>
    <w:p w14:paraId="3B6AE5A8" w14:textId="77777777" w:rsidR="008B5CC1" w:rsidRDefault="008B5CC1" w:rsidP="008B5CC1">
      <w:pPr>
        <w:pBdr>
          <w:bottom w:val="double" w:sz="6" w:space="1" w:color="auto"/>
        </w:pBdr>
      </w:pPr>
      <w:proofErr w:type="spellStart"/>
      <w:r>
        <w:t>kMeans</w:t>
      </w:r>
      <w:proofErr w:type="spellEnd"/>
    </w:p>
    <w:p w14:paraId="04698F1D" w14:textId="57025C93" w:rsidR="008B5CC1" w:rsidRDefault="008B5CC1" w:rsidP="008B5CC1">
      <w:r>
        <w:t>Number of iterations: 2</w:t>
      </w:r>
    </w:p>
    <w:p w14:paraId="60A3EB61" w14:textId="77777777" w:rsidR="008B5CC1" w:rsidRDefault="008B5CC1" w:rsidP="008B5CC1">
      <w:r>
        <w:t>Within cluster sum of squared errors: 40.0</w:t>
      </w:r>
    </w:p>
    <w:p w14:paraId="40099DE0" w14:textId="77777777" w:rsidR="008B5CC1" w:rsidRDefault="008B5CC1" w:rsidP="008B5CC1">
      <w:r>
        <w:t>Initial starting points (random):</w:t>
      </w:r>
    </w:p>
    <w:p w14:paraId="63154A78" w14:textId="77777777" w:rsidR="008B5CC1" w:rsidRDefault="008B5CC1" w:rsidP="008B5CC1">
      <w:r>
        <w:t>Cluster 0: U</w:t>
      </w:r>
      <w:proofErr w:type="gramStart"/>
      <w:r>
        <w:t>11,MM</w:t>
      </w:r>
      <w:proofErr w:type="gramEnd"/>
      <w:r>
        <w:t>,U2,F3,PR3</w:t>
      </w:r>
    </w:p>
    <w:p w14:paraId="42D6C54B" w14:textId="77777777" w:rsidR="008B5CC1" w:rsidRDefault="008B5CC1" w:rsidP="008B5CC1">
      <w:r>
        <w:t>Cluster 1: U</w:t>
      </w:r>
      <w:proofErr w:type="gramStart"/>
      <w:r>
        <w:t>17,M</w:t>
      </w:r>
      <w:proofErr w:type="gramEnd"/>
      <w:r>
        <w:t>19,L4,F8,PR6</w:t>
      </w:r>
    </w:p>
    <w:p w14:paraId="445BB712" w14:textId="77777777" w:rsidR="008B5CC1" w:rsidRDefault="008B5CC1" w:rsidP="008B5CC1">
      <w:r>
        <w:t>Cluster 2: U</w:t>
      </w:r>
      <w:proofErr w:type="gramStart"/>
      <w:r>
        <w:t>05,M</w:t>
      </w:r>
      <w:proofErr w:type="gramEnd"/>
      <w:r>
        <w:t>05,U2,F2,PR2</w:t>
      </w:r>
    </w:p>
    <w:p w14:paraId="0D8B0BCD" w14:textId="77777777" w:rsidR="008B5CC1" w:rsidRDefault="008B5CC1" w:rsidP="008B5CC1">
      <w:r>
        <w:t>Cluster 3: U</w:t>
      </w:r>
      <w:proofErr w:type="gramStart"/>
      <w:r>
        <w:t>01,M</w:t>
      </w:r>
      <w:proofErr w:type="gramEnd"/>
      <w:r>
        <w:t>01,L1,F1,PR1</w:t>
      </w:r>
    </w:p>
    <w:p w14:paraId="2A507E48" w14:textId="77777777" w:rsidR="008B5CC1" w:rsidRDefault="008B5CC1" w:rsidP="008B5CC1">
      <w:r>
        <w:t>Cluster 4: U</w:t>
      </w:r>
      <w:proofErr w:type="gramStart"/>
      <w:r>
        <w:t>13,MM</w:t>
      </w:r>
      <w:proofErr w:type="gramEnd"/>
      <w:r>
        <w:t>,L1U2,F7,PR4</w:t>
      </w:r>
    </w:p>
    <w:p w14:paraId="1B31A476" w14:textId="77777777" w:rsidR="008B5CC1" w:rsidRDefault="008B5CC1" w:rsidP="008B5CC1">
      <w:r>
        <w:t>Missing values globally replaced with mean/mode</w:t>
      </w:r>
    </w:p>
    <w:p w14:paraId="54FF5128" w14:textId="77777777" w:rsidR="008B5CC1" w:rsidRDefault="008B5CC1" w:rsidP="008B5CC1">
      <w:r>
        <w:t>Final cluster centroids:</w:t>
      </w:r>
    </w:p>
    <w:p w14:paraId="61D943B8" w14:textId="77777777" w:rsidR="008B5CC1" w:rsidRDefault="008B5CC1" w:rsidP="008B5CC1">
      <w:r>
        <w:t xml:space="preserve">                         Cluster#</w:t>
      </w:r>
    </w:p>
    <w:p w14:paraId="6707E207" w14:textId="77777777" w:rsidR="008B5CC1" w:rsidRDefault="008B5CC1" w:rsidP="008B5CC1">
      <w:r>
        <w:t>Attribute    Full Data          0          1          2          3          4</w:t>
      </w:r>
    </w:p>
    <w:p w14:paraId="34770DDF" w14:textId="77777777" w:rsidR="008B5CC1" w:rsidRDefault="008B5CC1" w:rsidP="008B5CC1">
      <w:r>
        <w:t xml:space="preserve">                (19.0)   </w:t>
      </w:r>
      <w:proofErr w:type="gramStart"/>
      <w:r>
        <w:t xml:space="preserve">   (</w:t>
      </w:r>
      <w:proofErr w:type="gramEnd"/>
      <w:r>
        <w:t>5.0)      (2.0)      (6.0)      (4.0)      (2.0)</w:t>
      </w:r>
    </w:p>
    <w:p w14:paraId="565BE9FE" w14:textId="77777777" w:rsidR="008B5CC1" w:rsidRDefault="008B5CC1" w:rsidP="008B5CC1">
      <w:r>
        <w:t>=============================================================================</w:t>
      </w:r>
    </w:p>
    <w:p w14:paraId="1F2CA824" w14:textId="77777777" w:rsidR="008B5CC1" w:rsidRDefault="008B5CC1" w:rsidP="008B5CC1">
      <w:r>
        <w:lastRenderedPageBreak/>
        <w:t>User               U01        U11        U17        U05        U01        U13</w:t>
      </w:r>
    </w:p>
    <w:p w14:paraId="0F3B3204" w14:textId="77777777" w:rsidR="008B5CC1" w:rsidRDefault="008B5CC1" w:rsidP="008B5CC1">
      <w:r>
        <w:t xml:space="preserve">Machine             MM         </w:t>
      </w:r>
      <w:proofErr w:type="spellStart"/>
      <w:r>
        <w:t>MM</w:t>
      </w:r>
      <w:proofErr w:type="spellEnd"/>
      <w:r>
        <w:t xml:space="preserve">        M19        M05        M01         MM</w:t>
      </w:r>
    </w:p>
    <w:p w14:paraId="6CFA7B1F" w14:textId="77777777" w:rsidR="008B5CC1" w:rsidRDefault="008B5CC1" w:rsidP="008B5CC1">
      <w:r>
        <w:t xml:space="preserve">Program             U2         </w:t>
      </w:r>
      <w:proofErr w:type="spellStart"/>
      <w:r>
        <w:t>U2</w:t>
      </w:r>
      <w:proofErr w:type="spellEnd"/>
      <w:r>
        <w:t xml:space="preserve">         L4         U1         </w:t>
      </w:r>
      <w:proofErr w:type="spellStart"/>
      <w:r>
        <w:t>U1</w:t>
      </w:r>
      <w:proofErr w:type="spellEnd"/>
      <w:r>
        <w:t xml:space="preserve">       L1U2</w:t>
      </w:r>
    </w:p>
    <w:p w14:paraId="605252E4" w14:textId="77777777" w:rsidR="008B5CC1" w:rsidRDefault="008B5CC1" w:rsidP="008B5CC1">
      <w:r>
        <w:t>File                F2         F3         F8         F2         F1         F7</w:t>
      </w:r>
    </w:p>
    <w:p w14:paraId="5142CDC4" w14:textId="77777777" w:rsidR="008B5CC1" w:rsidRDefault="008B5CC1" w:rsidP="008B5CC1">
      <w:r>
        <w:t>Printer            PR2        PR3        PR6        PR2        PR1        PR4</w:t>
      </w:r>
    </w:p>
    <w:p w14:paraId="2669BA70" w14:textId="77777777" w:rsidR="008B5CC1" w:rsidRDefault="008B5CC1" w:rsidP="008B5CC1">
      <w:r>
        <w:t>Time taken to build model (full training data</w:t>
      </w:r>
      <w:proofErr w:type="gramStart"/>
      <w:r>
        <w:t>) :</w:t>
      </w:r>
      <w:proofErr w:type="gramEnd"/>
      <w:r>
        <w:t xml:space="preserve"> 0 seconds</w:t>
      </w:r>
    </w:p>
    <w:p w14:paraId="55F5CB5B" w14:textId="77777777" w:rsidR="008B5CC1" w:rsidRDefault="008B5CC1" w:rsidP="008B5CC1">
      <w:r>
        <w:t>=== Model and evaluation on training set ===</w:t>
      </w:r>
    </w:p>
    <w:p w14:paraId="4CBE3077" w14:textId="77777777" w:rsidR="008B5CC1" w:rsidRDefault="008B5CC1" w:rsidP="008B5CC1">
      <w:r>
        <w:t>Clustered Instances</w:t>
      </w:r>
    </w:p>
    <w:p w14:paraId="0111E343" w14:textId="77777777" w:rsidR="008B5CC1" w:rsidRDefault="008B5CC1" w:rsidP="008B5CC1">
      <w:r>
        <w:t xml:space="preserve">0       5 </w:t>
      </w:r>
      <w:proofErr w:type="gramStart"/>
      <w:r>
        <w:t>( 26</w:t>
      </w:r>
      <w:proofErr w:type="gramEnd"/>
      <w:r>
        <w:t>%)</w:t>
      </w:r>
    </w:p>
    <w:p w14:paraId="2648399D" w14:textId="77777777" w:rsidR="008B5CC1" w:rsidRDefault="008B5CC1" w:rsidP="008B5CC1">
      <w:r>
        <w:t xml:space="preserve">1       2 </w:t>
      </w:r>
      <w:proofErr w:type="gramStart"/>
      <w:r>
        <w:t>( 11</w:t>
      </w:r>
      <w:proofErr w:type="gramEnd"/>
      <w:r>
        <w:t>%)</w:t>
      </w:r>
    </w:p>
    <w:p w14:paraId="3BD6FF53" w14:textId="77777777" w:rsidR="008B5CC1" w:rsidRDefault="008B5CC1" w:rsidP="008B5CC1">
      <w:r>
        <w:t xml:space="preserve">2       6 </w:t>
      </w:r>
      <w:proofErr w:type="gramStart"/>
      <w:r>
        <w:t>( 32</w:t>
      </w:r>
      <w:proofErr w:type="gramEnd"/>
      <w:r>
        <w:t>%)</w:t>
      </w:r>
    </w:p>
    <w:p w14:paraId="420DD67A" w14:textId="77777777" w:rsidR="008B5CC1" w:rsidRDefault="008B5CC1" w:rsidP="008B5CC1">
      <w:r>
        <w:t xml:space="preserve">3       4 </w:t>
      </w:r>
      <w:proofErr w:type="gramStart"/>
      <w:r>
        <w:t>( 21</w:t>
      </w:r>
      <w:proofErr w:type="gramEnd"/>
      <w:r>
        <w:t>%)</w:t>
      </w:r>
    </w:p>
    <w:p w14:paraId="27E9D4D9" w14:textId="77777777" w:rsidR="008B5CC1" w:rsidRDefault="008B5CC1" w:rsidP="008B5CC1">
      <w:r>
        <w:t xml:space="preserve">4       2 </w:t>
      </w:r>
      <w:proofErr w:type="gramStart"/>
      <w:r>
        <w:t>( 11</w:t>
      </w:r>
      <w:proofErr w:type="gramEnd"/>
      <w:r>
        <w:t>%)</w:t>
      </w:r>
    </w:p>
    <w:p w14:paraId="39924E6F" w14:textId="5835C673" w:rsidR="008B5CC1" w:rsidRDefault="008B5CC1"/>
    <w:p w14:paraId="265F317E" w14:textId="77777777" w:rsidR="009E3FDF" w:rsidRDefault="009E3FDF"/>
    <w:p w14:paraId="21BC87B1" w14:textId="77777777" w:rsidR="009E3FDF" w:rsidRDefault="009E3FDF"/>
    <w:p w14:paraId="351AA3B8" w14:textId="77777777" w:rsidR="009E3FDF" w:rsidRDefault="009E3FDF"/>
    <w:p w14:paraId="6FC39D67" w14:textId="77777777" w:rsidR="009E3FDF" w:rsidRDefault="009E3FDF"/>
    <w:p w14:paraId="78D75B82" w14:textId="77777777" w:rsidR="009E3FDF" w:rsidRDefault="009E3FDF"/>
    <w:p w14:paraId="0CF889B5" w14:textId="77777777" w:rsidR="009E3FDF" w:rsidRDefault="009E3FDF"/>
    <w:p w14:paraId="46E84CEE" w14:textId="77777777" w:rsidR="009E3FDF" w:rsidRDefault="009E3FDF"/>
    <w:p w14:paraId="11232C63" w14:textId="77777777" w:rsidR="009E3FDF" w:rsidRDefault="009E3FDF"/>
    <w:p w14:paraId="4C59FD08" w14:textId="77777777" w:rsidR="009E3FDF" w:rsidRDefault="009E3FDF"/>
    <w:p w14:paraId="29573F40" w14:textId="77777777" w:rsidR="009E3FDF" w:rsidRDefault="009E3FDF"/>
    <w:p w14:paraId="26B04BA6" w14:textId="77777777" w:rsidR="009E3FDF" w:rsidRDefault="009E3FDF"/>
    <w:p w14:paraId="0E271260" w14:textId="77777777" w:rsidR="009E3FDF" w:rsidRDefault="009E3FDF"/>
    <w:p w14:paraId="5D5760EA" w14:textId="77777777" w:rsidR="009E3FDF" w:rsidRDefault="009E3FDF"/>
    <w:p w14:paraId="087D4273" w14:textId="77777777" w:rsidR="009E3FDF" w:rsidRDefault="009E3FDF"/>
    <w:p w14:paraId="68632210" w14:textId="77777777" w:rsidR="009E3FDF" w:rsidRDefault="009E3FDF"/>
    <w:p w14:paraId="2B8D3862" w14:textId="47BAE800" w:rsidR="008B5CC1" w:rsidRPr="009E3FDF" w:rsidRDefault="008B5CC1">
      <w:pPr>
        <w:rPr>
          <w:sz w:val="32"/>
          <w:szCs w:val="32"/>
        </w:rPr>
      </w:pPr>
      <w:r w:rsidRPr="009E3FDF">
        <w:rPr>
          <w:sz w:val="32"/>
          <w:szCs w:val="32"/>
        </w:rPr>
        <w:lastRenderedPageBreak/>
        <w:t>Email access</w:t>
      </w:r>
    </w:p>
    <w:p w14:paraId="19669667" w14:textId="77777777" w:rsidR="008B5CC1" w:rsidRDefault="008B5CC1" w:rsidP="008B5CC1">
      <w:r>
        <w:t>=== Run information ===</w:t>
      </w:r>
    </w:p>
    <w:p w14:paraId="3DB6D515" w14:textId="77777777" w:rsidR="008B5CC1" w:rsidRDefault="008B5CC1" w:rsidP="008B5CC1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8</w:t>
      </w:r>
    </w:p>
    <w:p w14:paraId="2A195EF9" w14:textId="77777777" w:rsidR="008B5CC1" w:rsidRDefault="008B5CC1" w:rsidP="008B5CC1">
      <w:r>
        <w:t xml:space="preserve">Relation:     </w:t>
      </w:r>
      <w:proofErr w:type="spellStart"/>
      <w:r>
        <w:t>Emailaccess</w:t>
      </w:r>
      <w:proofErr w:type="spellEnd"/>
    </w:p>
    <w:p w14:paraId="2A5D2FDB" w14:textId="77777777" w:rsidR="008B5CC1" w:rsidRDefault="008B5CC1" w:rsidP="008B5CC1">
      <w:r>
        <w:t>Instances:    19</w:t>
      </w:r>
    </w:p>
    <w:p w14:paraId="54019D47" w14:textId="77777777" w:rsidR="008B5CC1" w:rsidRDefault="008B5CC1" w:rsidP="008B5CC1">
      <w:r>
        <w:t>Attributes:   9</w:t>
      </w:r>
    </w:p>
    <w:p w14:paraId="5CFB99E3" w14:textId="77777777" w:rsidR="008B5CC1" w:rsidRDefault="008B5CC1" w:rsidP="008B5CC1">
      <w:r>
        <w:t xml:space="preserve">              User</w:t>
      </w:r>
    </w:p>
    <w:p w14:paraId="3B4B854A" w14:textId="77777777" w:rsidR="008B5CC1" w:rsidRDefault="008B5CC1" w:rsidP="008B5CC1">
      <w:r>
        <w:t xml:space="preserve">              Machine</w:t>
      </w:r>
    </w:p>
    <w:p w14:paraId="5B4529F8" w14:textId="77777777" w:rsidR="008B5CC1" w:rsidRDefault="008B5CC1" w:rsidP="008B5CC1">
      <w:r>
        <w:t xml:space="preserve">              Date</w:t>
      </w:r>
    </w:p>
    <w:p w14:paraId="0767F0E1" w14:textId="77777777" w:rsidR="008B5CC1" w:rsidRDefault="008B5CC1" w:rsidP="008B5CC1">
      <w:r>
        <w:t xml:space="preserve">              </w:t>
      </w:r>
      <w:proofErr w:type="spellStart"/>
      <w:r>
        <w:t>emailprogram</w:t>
      </w:r>
      <w:proofErr w:type="spellEnd"/>
    </w:p>
    <w:p w14:paraId="39909CCA" w14:textId="77777777" w:rsidR="008B5CC1" w:rsidRDefault="008B5CC1" w:rsidP="008B5CC1">
      <w:r>
        <w:t xml:space="preserve">              Email</w:t>
      </w:r>
    </w:p>
    <w:p w14:paraId="7BDBBBEF" w14:textId="77777777" w:rsidR="008B5CC1" w:rsidRDefault="008B5CC1" w:rsidP="008B5CC1">
      <w:r>
        <w:t xml:space="preserve">              Received</w:t>
      </w:r>
    </w:p>
    <w:p w14:paraId="37C5B5C3" w14:textId="77777777" w:rsidR="008B5CC1" w:rsidRDefault="008B5CC1" w:rsidP="008B5CC1">
      <w:r>
        <w:t xml:space="preserve">              Sent</w:t>
      </w:r>
    </w:p>
    <w:p w14:paraId="36DAD015" w14:textId="77777777" w:rsidR="008B5CC1" w:rsidRDefault="008B5CC1" w:rsidP="008B5CC1">
      <w:r>
        <w:t xml:space="preserve">              Bytes</w:t>
      </w:r>
    </w:p>
    <w:p w14:paraId="036D9218" w14:textId="77777777" w:rsidR="008B5CC1" w:rsidRDefault="008B5CC1" w:rsidP="008B5CC1">
      <w:r>
        <w:t xml:space="preserve">              Attachments</w:t>
      </w:r>
    </w:p>
    <w:p w14:paraId="1D8A5BBE" w14:textId="77777777" w:rsidR="008B5CC1" w:rsidRDefault="008B5CC1" w:rsidP="008B5CC1">
      <w:r>
        <w:t>Test mode:    evaluate on training data</w:t>
      </w:r>
    </w:p>
    <w:p w14:paraId="547D2995" w14:textId="77777777" w:rsidR="008B5CC1" w:rsidRDefault="008B5CC1" w:rsidP="008B5CC1">
      <w:r>
        <w:t>=== Clustering model (full training set) ===</w:t>
      </w:r>
    </w:p>
    <w:p w14:paraId="28579E8F" w14:textId="77777777" w:rsidR="008B5CC1" w:rsidRDefault="008B5CC1" w:rsidP="008B5CC1">
      <w:proofErr w:type="spellStart"/>
      <w:r>
        <w:t>kMeans</w:t>
      </w:r>
      <w:proofErr w:type="spellEnd"/>
    </w:p>
    <w:p w14:paraId="446AA9D2" w14:textId="77777777" w:rsidR="008B5CC1" w:rsidRDefault="008B5CC1" w:rsidP="008B5CC1">
      <w:r>
        <w:t>======</w:t>
      </w:r>
    </w:p>
    <w:p w14:paraId="1A79AE92" w14:textId="77777777" w:rsidR="008B5CC1" w:rsidRDefault="008B5CC1" w:rsidP="008B5CC1">
      <w:r>
        <w:t>Number of iterations: 3</w:t>
      </w:r>
    </w:p>
    <w:p w14:paraId="492AD23B" w14:textId="77777777" w:rsidR="008B5CC1" w:rsidRDefault="008B5CC1" w:rsidP="008B5CC1">
      <w:r>
        <w:t>Within cluster sum of squared errors: 37.875</w:t>
      </w:r>
    </w:p>
    <w:p w14:paraId="6AC19D40" w14:textId="77777777" w:rsidR="008B5CC1" w:rsidRDefault="008B5CC1" w:rsidP="008B5CC1">
      <w:r>
        <w:t>Initial starting points (random):</w:t>
      </w:r>
    </w:p>
    <w:p w14:paraId="30F56779" w14:textId="77777777" w:rsidR="008B5CC1" w:rsidRDefault="008B5CC1" w:rsidP="008B5CC1">
      <w:r>
        <w:t>Cluster 0: U</w:t>
      </w:r>
      <w:proofErr w:type="gramStart"/>
      <w:r>
        <w:t>11,MM</w:t>
      </w:r>
      <w:proofErr w:type="gramEnd"/>
      <w:r>
        <w:t>,Weekdays,E1,x,0,1,460108,10</w:t>
      </w:r>
    </w:p>
    <w:p w14:paraId="518F4C92" w14:textId="77777777" w:rsidR="008B5CC1" w:rsidRDefault="008B5CC1" w:rsidP="008B5CC1">
      <w:r>
        <w:t>Cluster 1: U</w:t>
      </w:r>
      <w:proofErr w:type="gramStart"/>
      <w:r>
        <w:t>17,M</w:t>
      </w:r>
      <w:proofErr w:type="gramEnd"/>
      <w:r>
        <w:t>19,Weekdays,E4,b,1,0,460108,10</w:t>
      </w:r>
    </w:p>
    <w:p w14:paraId="01795F0D" w14:textId="77777777" w:rsidR="008B5CC1" w:rsidRDefault="008B5CC1" w:rsidP="008B5CC1">
      <w:r>
        <w:t>Cluster 2: U</w:t>
      </w:r>
      <w:proofErr w:type="gramStart"/>
      <w:r>
        <w:t>05,M</w:t>
      </w:r>
      <w:proofErr w:type="gramEnd"/>
      <w:r>
        <w:t>05,Weekdays,E1,j,0,1,460108,10</w:t>
      </w:r>
    </w:p>
    <w:p w14:paraId="28401951" w14:textId="77777777" w:rsidR="008B5CC1" w:rsidRDefault="008B5CC1" w:rsidP="008B5CC1">
      <w:r>
        <w:t>Cluster 3: U</w:t>
      </w:r>
      <w:proofErr w:type="gramStart"/>
      <w:r>
        <w:t>01,M</w:t>
      </w:r>
      <w:proofErr w:type="gramEnd"/>
      <w:r>
        <w:t>01,Weekdays,E1,j,0,1,460108,10</w:t>
      </w:r>
    </w:p>
    <w:p w14:paraId="3E17F69E" w14:textId="77777777" w:rsidR="008B5CC1" w:rsidRDefault="008B5CC1" w:rsidP="008B5CC1">
      <w:r>
        <w:t>Cluster 4: U</w:t>
      </w:r>
      <w:proofErr w:type="gramStart"/>
      <w:r>
        <w:t>13,MM</w:t>
      </w:r>
      <w:proofErr w:type="gramEnd"/>
      <w:r>
        <w:t>,Weekdays,E1,x,0,1,460108,10</w:t>
      </w:r>
    </w:p>
    <w:p w14:paraId="5F2DB2CB" w14:textId="77777777" w:rsidR="008B5CC1" w:rsidRDefault="008B5CC1" w:rsidP="008B5CC1">
      <w:r>
        <w:t>Missing values globally replaced with mean/mode</w:t>
      </w:r>
    </w:p>
    <w:p w14:paraId="2F637120" w14:textId="77777777" w:rsidR="008B5CC1" w:rsidRDefault="008B5CC1" w:rsidP="008B5CC1">
      <w:r>
        <w:lastRenderedPageBreak/>
        <w:t>Final cluster centroids:</w:t>
      </w:r>
    </w:p>
    <w:p w14:paraId="14F7A8E0" w14:textId="77777777" w:rsidR="008B5CC1" w:rsidRDefault="008B5CC1" w:rsidP="008B5CC1">
      <w:r>
        <w:t xml:space="preserve">                              Cluster#</w:t>
      </w:r>
    </w:p>
    <w:p w14:paraId="7C166174" w14:textId="77777777" w:rsidR="008B5CC1" w:rsidRDefault="008B5CC1" w:rsidP="008B5CC1">
      <w:r>
        <w:t>Attribute        Full Data           0           1           2           3           4</w:t>
      </w:r>
    </w:p>
    <w:p w14:paraId="01A5954F" w14:textId="77777777" w:rsidR="008B5CC1" w:rsidRDefault="008B5CC1" w:rsidP="008B5CC1">
      <w:r>
        <w:t xml:space="preserve">                    (19.0)    </w:t>
      </w:r>
      <w:proofErr w:type="gramStart"/>
      <w:r>
        <w:t xml:space="preserve">   (</w:t>
      </w:r>
      <w:proofErr w:type="gramEnd"/>
      <w:r>
        <w:t>2.0)       (8.0)       (4.0)       (1.0)       (4.0)</w:t>
      </w:r>
    </w:p>
    <w:p w14:paraId="485D960C" w14:textId="77777777" w:rsidR="008B5CC1" w:rsidRDefault="008B5CC1" w:rsidP="008B5CC1">
      <w:r>
        <w:t>======================================================================================</w:t>
      </w:r>
    </w:p>
    <w:p w14:paraId="4952137E" w14:textId="77777777" w:rsidR="008B5CC1" w:rsidRDefault="008B5CC1" w:rsidP="008B5CC1">
      <w:r>
        <w:t>User                   U01         U02         U06         U03         U01         U11</w:t>
      </w:r>
    </w:p>
    <w:p w14:paraId="6CC29280" w14:textId="77777777" w:rsidR="008B5CC1" w:rsidRDefault="008B5CC1" w:rsidP="008B5CC1">
      <w:r>
        <w:t>Machine                 MM         M02          MM         M03         M01          MM</w:t>
      </w:r>
    </w:p>
    <w:p w14:paraId="7F7B2E82" w14:textId="77777777" w:rsidR="008B5CC1" w:rsidRDefault="008B5CC1" w:rsidP="008B5CC1">
      <w:r>
        <w:t xml:space="preserve">Date              Weekdays    </w:t>
      </w:r>
      <w:proofErr w:type="spellStart"/>
      <w:r>
        <w:t>Weekdays</w:t>
      </w:r>
      <w:proofErr w:type="spellEnd"/>
      <w:r>
        <w:t xml:space="preserve">    </w:t>
      </w:r>
      <w:proofErr w:type="spellStart"/>
      <w:r>
        <w:t>Weekdays</w:t>
      </w:r>
      <w:proofErr w:type="spellEnd"/>
      <w:r>
        <w:t xml:space="preserve">    </w:t>
      </w:r>
      <w:proofErr w:type="spellStart"/>
      <w:r>
        <w:t>Weekdays</w:t>
      </w:r>
      <w:proofErr w:type="spellEnd"/>
      <w:r>
        <w:t xml:space="preserve">    </w:t>
      </w:r>
      <w:proofErr w:type="spellStart"/>
      <w:r>
        <w:t>Weekdays</w:t>
      </w:r>
      <w:proofErr w:type="spellEnd"/>
      <w:r>
        <w:t xml:space="preserve">    </w:t>
      </w:r>
      <w:proofErr w:type="spellStart"/>
      <w:r>
        <w:t>Weekdays</w:t>
      </w:r>
      <w:proofErr w:type="spellEnd"/>
    </w:p>
    <w:p w14:paraId="33B434BA" w14:textId="77777777" w:rsidR="008B5CC1" w:rsidRDefault="008B5CC1" w:rsidP="008B5CC1">
      <w:proofErr w:type="spellStart"/>
      <w:r>
        <w:t>emailprogram</w:t>
      </w:r>
      <w:proofErr w:type="spellEnd"/>
      <w:r>
        <w:t xml:space="preserve">            E1          </w:t>
      </w:r>
      <w:proofErr w:type="spellStart"/>
      <w:r>
        <w:t>E1</w:t>
      </w:r>
      <w:proofErr w:type="spellEnd"/>
      <w:r>
        <w:t xml:space="preserve">          </w:t>
      </w:r>
      <w:proofErr w:type="spellStart"/>
      <w:r>
        <w:t>E1</w:t>
      </w:r>
      <w:proofErr w:type="spellEnd"/>
      <w:r>
        <w:t xml:space="preserve">          </w:t>
      </w:r>
      <w:proofErr w:type="spellStart"/>
      <w:r>
        <w:t>E1</w:t>
      </w:r>
      <w:proofErr w:type="spellEnd"/>
      <w:r>
        <w:t xml:space="preserve">          </w:t>
      </w:r>
      <w:proofErr w:type="spellStart"/>
      <w:r>
        <w:t>E1</w:t>
      </w:r>
      <w:proofErr w:type="spellEnd"/>
      <w:r>
        <w:t xml:space="preserve">          </w:t>
      </w:r>
      <w:proofErr w:type="spellStart"/>
      <w:r>
        <w:t>E1</w:t>
      </w:r>
      <w:proofErr w:type="spellEnd"/>
    </w:p>
    <w:p w14:paraId="23579505" w14:textId="77777777" w:rsidR="008B5CC1" w:rsidRDefault="008B5CC1" w:rsidP="008B5CC1">
      <w:r>
        <w:t xml:space="preserve">Email                    s         </w:t>
      </w:r>
      <w:proofErr w:type="spellStart"/>
      <w:r>
        <w:t>j&amp;m</w:t>
      </w:r>
      <w:proofErr w:type="spellEnd"/>
      <w:r>
        <w:t xml:space="preserve">           b           j           </w:t>
      </w:r>
      <w:proofErr w:type="spellStart"/>
      <w:r>
        <w:t>j</w:t>
      </w:r>
      <w:proofErr w:type="spellEnd"/>
      <w:r>
        <w:t xml:space="preserve">           x</w:t>
      </w:r>
    </w:p>
    <w:p w14:paraId="71FCA54C" w14:textId="77777777" w:rsidR="008B5CC1" w:rsidRDefault="008B5CC1" w:rsidP="008B5CC1">
      <w:r>
        <w:t>Received            0.4211           0           1           0           0           0</w:t>
      </w:r>
    </w:p>
    <w:p w14:paraId="045E5591" w14:textId="77777777" w:rsidR="008B5CC1" w:rsidRDefault="008B5CC1" w:rsidP="008B5CC1">
      <w:r>
        <w:t>Sent                0.5789           1           0           1           1           1</w:t>
      </w:r>
    </w:p>
    <w:p w14:paraId="32054004" w14:textId="77777777" w:rsidR="008B5CC1" w:rsidRDefault="008B5CC1" w:rsidP="008B5CC1">
      <w:r>
        <w:t xml:space="preserve">Bytes          450116.6842      </w:t>
      </w:r>
      <w:proofErr w:type="gramStart"/>
      <w:r>
        <w:t>422141  445870.375</w:t>
      </w:r>
      <w:proofErr w:type="gramEnd"/>
      <w:r>
        <w:t xml:space="preserve">      460108      460108      460108</w:t>
      </w:r>
    </w:p>
    <w:p w14:paraId="0E75B6F8" w14:textId="77777777" w:rsidR="008B5CC1" w:rsidRDefault="008B5CC1" w:rsidP="008B5CC1">
      <w:r>
        <w:t>Attachments             10          10          10          10          10          10</w:t>
      </w:r>
    </w:p>
    <w:p w14:paraId="738DB3CC" w14:textId="77777777" w:rsidR="008B5CC1" w:rsidRDefault="008B5CC1" w:rsidP="008B5CC1">
      <w:r>
        <w:t>Time taken to build model (full training data</w:t>
      </w:r>
      <w:proofErr w:type="gramStart"/>
      <w:r>
        <w:t>) :</w:t>
      </w:r>
      <w:proofErr w:type="gramEnd"/>
      <w:r>
        <w:t xml:space="preserve"> 0 seconds</w:t>
      </w:r>
    </w:p>
    <w:p w14:paraId="53FEDAE2" w14:textId="77777777" w:rsidR="008B5CC1" w:rsidRDefault="008B5CC1" w:rsidP="008B5CC1">
      <w:r>
        <w:t>=== Model and evaluation on training set ===</w:t>
      </w:r>
    </w:p>
    <w:p w14:paraId="2B9DA5DE" w14:textId="77777777" w:rsidR="008B5CC1" w:rsidRDefault="008B5CC1" w:rsidP="008B5CC1">
      <w:r>
        <w:t>Clustered Instances</w:t>
      </w:r>
    </w:p>
    <w:p w14:paraId="104DBBB0" w14:textId="77777777" w:rsidR="008B5CC1" w:rsidRDefault="008B5CC1" w:rsidP="008B5CC1">
      <w:r>
        <w:t xml:space="preserve">0       2 </w:t>
      </w:r>
      <w:proofErr w:type="gramStart"/>
      <w:r>
        <w:t>( 11</w:t>
      </w:r>
      <w:proofErr w:type="gramEnd"/>
      <w:r>
        <w:t>%)</w:t>
      </w:r>
    </w:p>
    <w:p w14:paraId="11260F4E" w14:textId="77777777" w:rsidR="008B5CC1" w:rsidRDefault="008B5CC1" w:rsidP="008B5CC1">
      <w:r>
        <w:t xml:space="preserve">1       8 </w:t>
      </w:r>
      <w:proofErr w:type="gramStart"/>
      <w:r>
        <w:t>( 42</w:t>
      </w:r>
      <w:proofErr w:type="gramEnd"/>
      <w:r>
        <w:t>%)</w:t>
      </w:r>
    </w:p>
    <w:p w14:paraId="7C25D7EF" w14:textId="77777777" w:rsidR="008B5CC1" w:rsidRDefault="008B5CC1" w:rsidP="008B5CC1">
      <w:r>
        <w:t xml:space="preserve">2       4 </w:t>
      </w:r>
      <w:proofErr w:type="gramStart"/>
      <w:r>
        <w:t>( 21</w:t>
      </w:r>
      <w:proofErr w:type="gramEnd"/>
      <w:r>
        <w:t>%)</w:t>
      </w:r>
    </w:p>
    <w:p w14:paraId="52D9D94B" w14:textId="77777777" w:rsidR="008B5CC1" w:rsidRDefault="008B5CC1" w:rsidP="008B5CC1">
      <w:r>
        <w:t xml:space="preserve">3       1 </w:t>
      </w:r>
      <w:proofErr w:type="gramStart"/>
      <w:r>
        <w:t>(  5</w:t>
      </w:r>
      <w:proofErr w:type="gramEnd"/>
      <w:r>
        <w:t>%)</w:t>
      </w:r>
    </w:p>
    <w:p w14:paraId="0A71FAA0" w14:textId="77777777" w:rsidR="008B5CC1" w:rsidRDefault="008B5CC1" w:rsidP="008B5CC1">
      <w:r>
        <w:t xml:space="preserve">4       4 </w:t>
      </w:r>
      <w:proofErr w:type="gramStart"/>
      <w:r>
        <w:t>( 21</w:t>
      </w:r>
      <w:proofErr w:type="gramEnd"/>
      <w:r>
        <w:t>%)</w:t>
      </w:r>
    </w:p>
    <w:p w14:paraId="2611DEAB" w14:textId="51A88093" w:rsidR="008B5CC1" w:rsidRDefault="008B5CC1"/>
    <w:p w14:paraId="485966F0" w14:textId="28CECF5E" w:rsidR="008B5CC1" w:rsidRDefault="008B5CC1"/>
    <w:p w14:paraId="4EC62608" w14:textId="77777777" w:rsidR="009E3FDF" w:rsidRDefault="009E3FDF"/>
    <w:p w14:paraId="04AD4C0B" w14:textId="77777777" w:rsidR="009E3FDF" w:rsidRDefault="009E3FDF"/>
    <w:p w14:paraId="60F47D6C" w14:textId="77777777" w:rsidR="009E3FDF" w:rsidRDefault="009E3FDF"/>
    <w:p w14:paraId="28E0412D" w14:textId="77777777" w:rsidR="009E3FDF" w:rsidRDefault="009E3FDF"/>
    <w:p w14:paraId="20F61C3F" w14:textId="30FF97D4" w:rsidR="008B5CC1" w:rsidRPr="009E3FDF" w:rsidRDefault="008B5CC1">
      <w:pPr>
        <w:rPr>
          <w:sz w:val="32"/>
          <w:szCs w:val="32"/>
        </w:rPr>
      </w:pPr>
      <w:r w:rsidRPr="009E3FDF">
        <w:rPr>
          <w:sz w:val="32"/>
          <w:szCs w:val="32"/>
        </w:rPr>
        <w:lastRenderedPageBreak/>
        <w:t xml:space="preserve">Machine </w:t>
      </w:r>
      <w:r w:rsidR="009E3FDF" w:rsidRPr="009E3FDF">
        <w:rPr>
          <w:sz w:val="32"/>
          <w:szCs w:val="32"/>
        </w:rPr>
        <w:t>usage</w:t>
      </w:r>
      <w:bookmarkStart w:id="0" w:name="_GoBack"/>
      <w:bookmarkEnd w:id="0"/>
    </w:p>
    <w:p w14:paraId="7C5C63EE" w14:textId="77777777" w:rsidR="008B5CC1" w:rsidRDefault="008B5CC1" w:rsidP="008B5CC1">
      <w:r>
        <w:t>=== Run information ===</w:t>
      </w:r>
    </w:p>
    <w:p w14:paraId="68C849EC" w14:textId="77777777" w:rsidR="008B5CC1" w:rsidRDefault="008B5CC1" w:rsidP="008B5CC1">
      <w:r>
        <w:t xml:space="preserve">Scheme:       </w:t>
      </w:r>
      <w:proofErr w:type="spellStart"/>
      <w:proofErr w:type="gramStart"/>
      <w:r>
        <w:t>weka.clusterers</w:t>
      </w:r>
      <w:proofErr w:type="gramEnd"/>
      <w:r>
        <w:t>.SimpleKMeans</w:t>
      </w:r>
      <w:proofErr w:type="spellEnd"/>
      <w:r>
        <w:t xml:space="preserve"> -</w:t>
      </w:r>
      <w:proofErr w:type="spellStart"/>
      <w:r>
        <w:t>init</w:t>
      </w:r>
      <w:proofErr w:type="spellEnd"/>
      <w:r>
        <w:t xml:space="preserve"> 0 -max-candidates 100 -periodic-pruning 10000 -min-density 2.0 -t1 -1.25 -t2 -1.0 -N 5 -A "</w:t>
      </w:r>
      <w:proofErr w:type="spellStart"/>
      <w:r>
        <w:t>weka.core.EuclideanDistance</w:t>
      </w:r>
      <w:proofErr w:type="spellEnd"/>
      <w:r>
        <w:t xml:space="preserve"> -R first-last" -I 500 -num-slots 1 -S 8</w:t>
      </w:r>
    </w:p>
    <w:p w14:paraId="66C8DBBE" w14:textId="77777777" w:rsidR="008B5CC1" w:rsidRDefault="008B5CC1" w:rsidP="008B5CC1">
      <w:r>
        <w:t xml:space="preserve">Relation:     </w:t>
      </w:r>
      <w:proofErr w:type="spellStart"/>
      <w:r>
        <w:t>machineaccess</w:t>
      </w:r>
      <w:proofErr w:type="spellEnd"/>
    </w:p>
    <w:p w14:paraId="42A2EF46" w14:textId="77777777" w:rsidR="008B5CC1" w:rsidRDefault="008B5CC1" w:rsidP="008B5CC1">
      <w:r>
        <w:t>Instances:    27</w:t>
      </w:r>
    </w:p>
    <w:p w14:paraId="7FC235CE" w14:textId="77777777" w:rsidR="008B5CC1" w:rsidRDefault="008B5CC1" w:rsidP="008B5CC1">
      <w:r>
        <w:t>Attributes:   3</w:t>
      </w:r>
    </w:p>
    <w:p w14:paraId="589716D2" w14:textId="77777777" w:rsidR="008B5CC1" w:rsidRDefault="008B5CC1" w:rsidP="008B5CC1">
      <w:r>
        <w:t xml:space="preserve">              Machine</w:t>
      </w:r>
    </w:p>
    <w:p w14:paraId="37536136" w14:textId="77777777" w:rsidR="008B5CC1" w:rsidRDefault="008B5CC1" w:rsidP="008B5CC1">
      <w:r>
        <w:t xml:space="preserve">              User</w:t>
      </w:r>
    </w:p>
    <w:p w14:paraId="14C5362D" w14:textId="77777777" w:rsidR="008B5CC1" w:rsidRDefault="008B5CC1" w:rsidP="008B5CC1">
      <w:r>
        <w:t xml:space="preserve">              </w:t>
      </w:r>
      <w:proofErr w:type="spellStart"/>
      <w:r>
        <w:t>CPUusage</w:t>
      </w:r>
      <w:proofErr w:type="spellEnd"/>
    </w:p>
    <w:p w14:paraId="6CBC22DA" w14:textId="77777777" w:rsidR="008B5CC1" w:rsidRDefault="008B5CC1" w:rsidP="008B5CC1">
      <w:r>
        <w:t>Test mode:    evaluate on training data</w:t>
      </w:r>
    </w:p>
    <w:p w14:paraId="16D6F63A" w14:textId="77777777" w:rsidR="008B5CC1" w:rsidRDefault="008B5CC1" w:rsidP="008B5CC1">
      <w:r>
        <w:t>=== Clustering model (full training set) ===</w:t>
      </w:r>
    </w:p>
    <w:p w14:paraId="1241AB16" w14:textId="77777777" w:rsidR="008B5CC1" w:rsidRDefault="008B5CC1" w:rsidP="008B5CC1">
      <w:proofErr w:type="spellStart"/>
      <w:r>
        <w:t>kMeans</w:t>
      </w:r>
      <w:proofErr w:type="spellEnd"/>
    </w:p>
    <w:p w14:paraId="7C4D292E" w14:textId="77777777" w:rsidR="008B5CC1" w:rsidRDefault="008B5CC1" w:rsidP="008B5CC1">
      <w:r>
        <w:t>======</w:t>
      </w:r>
    </w:p>
    <w:p w14:paraId="0ABD3789" w14:textId="77777777" w:rsidR="008B5CC1" w:rsidRDefault="008B5CC1" w:rsidP="008B5CC1">
      <w:r>
        <w:t>Number of iterations: 3</w:t>
      </w:r>
    </w:p>
    <w:p w14:paraId="180840D0" w14:textId="77777777" w:rsidR="008B5CC1" w:rsidRDefault="008B5CC1" w:rsidP="008B5CC1">
      <w:r>
        <w:t>Within cluster sum of squared errors: 35.57044009207468</w:t>
      </w:r>
    </w:p>
    <w:p w14:paraId="351CF9EC" w14:textId="77777777" w:rsidR="008B5CC1" w:rsidRDefault="008B5CC1" w:rsidP="008B5CC1">
      <w:r>
        <w:t>Initial starting points (random):</w:t>
      </w:r>
    </w:p>
    <w:p w14:paraId="02D2902A" w14:textId="77777777" w:rsidR="008B5CC1" w:rsidRDefault="008B5CC1" w:rsidP="008B5CC1">
      <w:r>
        <w:t>Cluster 0: M</w:t>
      </w:r>
      <w:proofErr w:type="gramStart"/>
      <w:r>
        <w:t>02,U</w:t>
      </w:r>
      <w:proofErr w:type="gramEnd"/>
      <w:r>
        <w:t>02,10992</w:t>
      </w:r>
    </w:p>
    <w:p w14:paraId="62F14B23" w14:textId="77777777" w:rsidR="008B5CC1" w:rsidRDefault="008B5CC1" w:rsidP="008B5CC1">
      <w:r>
        <w:t>Cluster 1: M</w:t>
      </w:r>
      <w:proofErr w:type="gramStart"/>
      <w:r>
        <w:t>22,MM</w:t>
      </w:r>
      <w:proofErr w:type="gramEnd"/>
      <w:r>
        <w:t>,11814</w:t>
      </w:r>
    </w:p>
    <w:p w14:paraId="5DDC5A2D" w14:textId="77777777" w:rsidR="008B5CC1" w:rsidRDefault="008B5CC1" w:rsidP="008B5CC1">
      <w:r>
        <w:t>Cluster 2: M</w:t>
      </w:r>
      <w:proofErr w:type="gramStart"/>
      <w:r>
        <w:t>06,U</w:t>
      </w:r>
      <w:proofErr w:type="gramEnd"/>
      <w:r>
        <w:t>06,10992</w:t>
      </w:r>
    </w:p>
    <w:p w14:paraId="697C66BB" w14:textId="77777777" w:rsidR="008B5CC1" w:rsidRDefault="008B5CC1" w:rsidP="008B5CC1">
      <w:r>
        <w:t>Cluster 3: M</w:t>
      </w:r>
      <w:proofErr w:type="gramStart"/>
      <w:r>
        <w:t>14,U</w:t>
      </w:r>
      <w:proofErr w:type="gramEnd"/>
      <w:r>
        <w:t>14,8091</w:t>
      </w:r>
    </w:p>
    <w:p w14:paraId="647E13D6" w14:textId="77777777" w:rsidR="008B5CC1" w:rsidRDefault="008B5CC1" w:rsidP="008B5CC1">
      <w:r>
        <w:t>Cluster 4: M</w:t>
      </w:r>
      <w:proofErr w:type="gramStart"/>
      <w:r>
        <w:t>29,MM</w:t>
      </w:r>
      <w:proofErr w:type="gramEnd"/>
      <w:r>
        <w:t>,14965</w:t>
      </w:r>
    </w:p>
    <w:p w14:paraId="4DB38BCB" w14:textId="77777777" w:rsidR="008B5CC1" w:rsidRDefault="008B5CC1" w:rsidP="008B5CC1">
      <w:r>
        <w:t>Missing values globally replaced with mean/mode</w:t>
      </w:r>
    </w:p>
    <w:p w14:paraId="28B976CC" w14:textId="77777777" w:rsidR="008B5CC1" w:rsidRDefault="008B5CC1" w:rsidP="008B5CC1">
      <w:r>
        <w:t>Final cluster centroids:</w:t>
      </w:r>
    </w:p>
    <w:p w14:paraId="6E0F41DB" w14:textId="77777777" w:rsidR="008B5CC1" w:rsidRDefault="008B5CC1" w:rsidP="008B5CC1">
      <w:r>
        <w:t xml:space="preserve">                         Cluster#</w:t>
      </w:r>
    </w:p>
    <w:p w14:paraId="5A5E4EEA" w14:textId="77777777" w:rsidR="008B5CC1" w:rsidRDefault="008B5CC1" w:rsidP="008B5CC1">
      <w:r>
        <w:t>Attribute    Full Data          0          1          2          3          4</w:t>
      </w:r>
    </w:p>
    <w:p w14:paraId="6F06579F" w14:textId="77777777" w:rsidR="008B5CC1" w:rsidRDefault="008B5CC1" w:rsidP="008B5CC1">
      <w:r>
        <w:t xml:space="preserve">                (27.0)   </w:t>
      </w:r>
      <w:proofErr w:type="gramStart"/>
      <w:r>
        <w:t xml:space="preserve">   (</w:t>
      </w:r>
      <w:proofErr w:type="gramEnd"/>
      <w:r>
        <w:t>2.0)     (14.0)      (8.0)      (1.0)      (2.0)</w:t>
      </w:r>
    </w:p>
    <w:p w14:paraId="615C6F30" w14:textId="77777777" w:rsidR="008B5CC1" w:rsidRDefault="008B5CC1" w:rsidP="008B5CC1">
      <w:r>
        <w:t>=============================================================================</w:t>
      </w:r>
    </w:p>
    <w:p w14:paraId="32226B2A" w14:textId="77777777" w:rsidR="008B5CC1" w:rsidRDefault="008B5CC1" w:rsidP="008B5CC1">
      <w:r>
        <w:t xml:space="preserve">Machine            M01        </w:t>
      </w:r>
      <w:proofErr w:type="spellStart"/>
      <w:r>
        <w:t>M01</w:t>
      </w:r>
      <w:proofErr w:type="spellEnd"/>
      <w:r>
        <w:t xml:space="preserve">        M08        M02        M14        M23</w:t>
      </w:r>
    </w:p>
    <w:p w14:paraId="6D760538" w14:textId="77777777" w:rsidR="008B5CC1" w:rsidRDefault="008B5CC1" w:rsidP="008B5CC1">
      <w:r>
        <w:lastRenderedPageBreak/>
        <w:t>User                MM        U01         MM        U02        U14         MM</w:t>
      </w:r>
    </w:p>
    <w:p w14:paraId="63B322D0" w14:textId="77777777" w:rsidR="008B5CC1" w:rsidRDefault="008B5CC1" w:rsidP="008B5CC1">
      <w:proofErr w:type="spellStart"/>
      <w:r>
        <w:t>CPUusage</w:t>
      </w:r>
      <w:proofErr w:type="spellEnd"/>
      <w:r>
        <w:t xml:space="preserve">    11192.1111    10751.5 11073.2857      10992       8091    14815.5</w:t>
      </w:r>
    </w:p>
    <w:p w14:paraId="0985B83F" w14:textId="77777777" w:rsidR="008B5CC1" w:rsidRDefault="008B5CC1" w:rsidP="008B5CC1">
      <w:r>
        <w:t>Time taken to build model (full training data</w:t>
      </w:r>
      <w:proofErr w:type="gramStart"/>
      <w:r>
        <w:t>) :</w:t>
      </w:r>
      <w:proofErr w:type="gramEnd"/>
      <w:r>
        <w:t xml:space="preserve"> 0 seconds</w:t>
      </w:r>
    </w:p>
    <w:p w14:paraId="383BF779" w14:textId="77777777" w:rsidR="008B5CC1" w:rsidRDefault="008B5CC1" w:rsidP="008B5CC1">
      <w:r>
        <w:t>=== Model and evaluation on training set ===</w:t>
      </w:r>
    </w:p>
    <w:p w14:paraId="428C13E3" w14:textId="77777777" w:rsidR="008B5CC1" w:rsidRDefault="008B5CC1" w:rsidP="008B5CC1">
      <w:r>
        <w:t>Clustered Instances</w:t>
      </w:r>
    </w:p>
    <w:p w14:paraId="474310F0" w14:textId="77777777" w:rsidR="008B5CC1" w:rsidRDefault="008B5CC1" w:rsidP="008B5CC1">
      <w:r>
        <w:t xml:space="preserve">0       2 </w:t>
      </w:r>
      <w:proofErr w:type="gramStart"/>
      <w:r>
        <w:t>(  7</w:t>
      </w:r>
      <w:proofErr w:type="gramEnd"/>
      <w:r>
        <w:t>%)</w:t>
      </w:r>
    </w:p>
    <w:p w14:paraId="72EDAB5D" w14:textId="77777777" w:rsidR="008B5CC1" w:rsidRDefault="008B5CC1" w:rsidP="008B5CC1">
      <w:r>
        <w:t xml:space="preserve">1      14 </w:t>
      </w:r>
      <w:proofErr w:type="gramStart"/>
      <w:r>
        <w:t>( 52</w:t>
      </w:r>
      <w:proofErr w:type="gramEnd"/>
      <w:r>
        <w:t>%)</w:t>
      </w:r>
    </w:p>
    <w:p w14:paraId="22D4095F" w14:textId="77777777" w:rsidR="008B5CC1" w:rsidRDefault="008B5CC1" w:rsidP="008B5CC1">
      <w:r>
        <w:t xml:space="preserve">2       8 </w:t>
      </w:r>
      <w:proofErr w:type="gramStart"/>
      <w:r>
        <w:t>( 30</w:t>
      </w:r>
      <w:proofErr w:type="gramEnd"/>
      <w:r>
        <w:t>%)</w:t>
      </w:r>
    </w:p>
    <w:p w14:paraId="3B783B48" w14:textId="77777777" w:rsidR="008B5CC1" w:rsidRDefault="008B5CC1" w:rsidP="008B5CC1">
      <w:r>
        <w:t xml:space="preserve">3       1 </w:t>
      </w:r>
      <w:proofErr w:type="gramStart"/>
      <w:r>
        <w:t>(  4</w:t>
      </w:r>
      <w:proofErr w:type="gramEnd"/>
      <w:r>
        <w:t>%)</w:t>
      </w:r>
    </w:p>
    <w:p w14:paraId="0E8714B9" w14:textId="77777777" w:rsidR="008B5CC1" w:rsidRDefault="008B5CC1" w:rsidP="008B5CC1">
      <w:r>
        <w:t xml:space="preserve">4       2 </w:t>
      </w:r>
      <w:proofErr w:type="gramStart"/>
      <w:r>
        <w:t>(  7</w:t>
      </w:r>
      <w:proofErr w:type="gramEnd"/>
      <w:r>
        <w:t>%)</w:t>
      </w:r>
    </w:p>
    <w:p w14:paraId="568F0159" w14:textId="77777777" w:rsidR="008B5CC1" w:rsidRDefault="008B5CC1"/>
    <w:sectPr w:rsidR="008B5C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jGyMLA0MDQ3NjJQ0lEKTi0uzszPAykwqgUA5qk4PSwAAAA="/>
  </w:docVars>
  <w:rsids>
    <w:rsidRoot w:val="00222F03"/>
    <w:rsid w:val="001D27D6"/>
    <w:rsid w:val="00222F03"/>
    <w:rsid w:val="008B5CC1"/>
    <w:rsid w:val="009E3FDF"/>
    <w:rsid w:val="00F4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20540"/>
  <w15:chartTrackingRefBased/>
  <w15:docId w15:val="{4006EEE4-C965-4C2E-9BF9-0B04BE110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2</Pages>
  <Words>1750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khitha</dc:creator>
  <cp:keywords/>
  <dc:description/>
  <cp:lastModifiedBy>likhitha</cp:lastModifiedBy>
  <cp:revision>2</cp:revision>
  <dcterms:created xsi:type="dcterms:W3CDTF">2018-08-01T19:11:00Z</dcterms:created>
  <dcterms:modified xsi:type="dcterms:W3CDTF">2018-08-02T02:10:00Z</dcterms:modified>
</cp:coreProperties>
</file>